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55CC" w:rsidRDefault="00DA55CC">
      <w:bookmarkStart w:id="0" w:name="_GoBack"/>
      <w:bookmarkEnd w:id="0"/>
    </w:p>
    <w:p w:rsidR="00DA55CC" w:rsidRDefault="00DA55CC">
      <w:r>
        <w:rPr>
          <w:noProof/>
          <w:lang w:val="en-US"/>
        </w:rPr>
        <w:drawing>
          <wp:inline distT="0" distB="0" distL="0" distR="0" wp14:anchorId="5D4F2781" wp14:editId="655EAF78">
            <wp:extent cx="4780952" cy="496190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49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5CC" w:rsidRDefault="00DA55CC">
      <w:r>
        <w:rPr>
          <w:noProof/>
          <w:lang w:val="en-US"/>
        </w:rPr>
        <w:drawing>
          <wp:inline distT="0" distB="0" distL="0" distR="0" wp14:anchorId="0A2BD893" wp14:editId="2C3217E1">
            <wp:extent cx="5066667" cy="2800000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66667" cy="2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55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633C" w:rsidRDefault="00EF633C" w:rsidP="00DA55CC">
      <w:pPr>
        <w:spacing w:after="0" w:line="240" w:lineRule="auto"/>
      </w:pPr>
      <w:r>
        <w:separator/>
      </w:r>
    </w:p>
  </w:endnote>
  <w:endnote w:type="continuationSeparator" w:id="0">
    <w:p w:rsidR="00EF633C" w:rsidRDefault="00EF633C" w:rsidP="00DA5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633C" w:rsidRDefault="00EF633C" w:rsidP="00DA55CC">
      <w:pPr>
        <w:spacing w:after="0" w:line="240" w:lineRule="auto"/>
      </w:pPr>
      <w:r>
        <w:separator/>
      </w:r>
    </w:p>
  </w:footnote>
  <w:footnote w:type="continuationSeparator" w:id="0">
    <w:p w:rsidR="00EF633C" w:rsidRDefault="00EF633C" w:rsidP="00DA55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1MDK3MLK0NDI1NLdQ0lEKTi0uzszPAykwrAUA5LdQTiwAAAA="/>
  </w:docVars>
  <w:rsids>
    <w:rsidRoot w:val="00DA55CC"/>
    <w:rsid w:val="00000BFC"/>
    <w:rsid w:val="00001D1C"/>
    <w:rsid w:val="00002535"/>
    <w:rsid w:val="000028AA"/>
    <w:rsid w:val="00002C16"/>
    <w:rsid w:val="00006D80"/>
    <w:rsid w:val="00007ED0"/>
    <w:rsid w:val="00007FB9"/>
    <w:rsid w:val="000102BC"/>
    <w:rsid w:val="00011FF7"/>
    <w:rsid w:val="00013996"/>
    <w:rsid w:val="00013D18"/>
    <w:rsid w:val="00015094"/>
    <w:rsid w:val="000159B5"/>
    <w:rsid w:val="00015D12"/>
    <w:rsid w:val="000169B4"/>
    <w:rsid w:val="00020FE3"/>
    <w:rsid w:val="00021352"/>
    <w:rsid w:val="00021468"/>
    <w:rsid w:val="00022DAE"/>
    <w:rsid w:val="00024B2A"/>
    <w:rsid w:val="0002686D"/>
    <w:rsid w:val="0002697C"/>
    <w:rsid w:val="000274AD"/>
    <w:rsid w:val="000313AA"/>
    <w:rsid w:val="000320DD"/>
    <w:rsid w:val="00032397"/>
    <w:rsid w:val="00032E5B"/>
    <w:rsid w:val="00034B0E"/>
    <w:rsid w:val="000362F9"/>
    <w:rsid w:val="0004254E"/>
    <w:rsid w:val="000429A9"/>
    <w:rsid w:val="0004342E"/>
    <w:rsid w:val="00043609"/>
    <w:rsid w:val="00045091"/>
    <w:rsid w:val="00050393"/>
    <w:rsid w:val="000504FE"/>
    <w:rsid w:val="00050937"/>
    <w:rsid w:val="00051FD3"/>
    <w:rsid w:val="000522F4"/>
    <w:rsid w:val="00053C57"/>
    <w:rsid w:val="0005469B"/>
    <w:rsid w:val="00055266"/>
    <w:rsid w:val="00055C9D"/>
    <w:rsid w:val="00060BE3"/>
    <w:rsid w:val="000622DD"/>
    <w:rsid w:val="00063185"/>
    <w:rsid w:val="00064319"/>
    <w:rsid w:val="00064E30"/>
    <w:rsid w:val="000659B4"/>
    <w:rsid w:val="00066DE2"/>
    <w:rsid w:val="00067E06"/>
    <w:rsid w:val="000707C9"/>
    <w:rsid w:val="00070D23"/>
    <w:rsid w:val="00071A20"/>
    <w:rsid w:val="00072336"/>
    <w:rsid w:val="000731D9"/>
    <w:rsid w:val="00073414"/>
    <w:rsid w:val="000734A5"/>
    <w:rsid w:val="000742A3"/>
    <w:rsid w:val="00074642"/>
    <w:rsid w:val="00076057"/>
    <w:rsid w:val="00076AAD"/>
    <w:rsid w:val="00076EF5"/>
    <w:rsid w:val="0007781C"/>
    <w:rsid w:val="00077A74"/>
    <w:rsid w:val="00080327"/>
    <w:rsid w:val="000804CF"/>
    <w:rsid w:val="00080CC2"/>
    <w:rsid w:val="0008171D"/>
    <w:rsid w:val="0008210D"/>
    <w:rsid w:val="0008378B"/>
    <w:rsid w:val="000838B6"/>
    <w:rsid w:val="00084377"/>
    <w:rsid w:val="0008465C"/>
    <w:rsid w:val="00084687"/>
    <w:rsid w:val="00084EC3"/>
    <w:rsid w:val="000854C5"/>
    <w:rsid w:val="0008595A"/>
    <w:rsid w:val="0009061E"/>
    <w:rsid w:val="00092A44"/>
    <w:rsid w:val="0009306D"/>
    <w:rsid w:val="000930FB"/>
    <w:rsid w:val="00095DD6"/>
    <w:rsid w:val="00096004"/>
    <w:rsid w:val="00097A9B"/>
    <w:rsid w:val="000A0A88"/>
    <w:rsid w:val="000A1236"/>
    <w:rsid w:val="000A4553"/>
    <w:rsid w:val="000A4ED7"/>
    <w:rsid w:val="000A566B"/>
    <w:rsid w:val="000A6E84"/>
    <w:rsid w:val="000A70FC"/>
    <w:rsid w:val="000A7EDA"/>
    <w:rsid w:val="000B1787"/>
    <w:rsid w:val="000B3708"/>
    <w:rsid w:val="000B5573"/>
    <w:rsid w:val="000B5ECE"/>
    <w:rsid w:val="000B66B6"/>
    <w:rsid w:val="000B6ECB"/>
    <w:rsid w:val="000C06A6"/>
    <w:rsid w:val="000C097B"/>
    <w:rsid w:val="000C0FF1"/>
    <w:rsid w:val="000C11CE"/>
    <w:rsid w:val="000C1489"/>
    <w:rsid w:val="000C1D53"/>
    <w:rsid w:val="000C2DFA"/>
    <w:rsid w:val="000C3908"/>
    <w:rsid w:val="000C44D6"/>
    <w:rsid w:val="000C4AB2"/>
    <w:rsid w:val="000C50B9"/>
    <w:rsid w:val="000C538F"/>
    <w:rsid w:val="000C590B"/>
    <w:rsid w:val="000C5C84"/>
    <w:rsid w:val="000D00B0"/>
    <w:rsid w:val="000D0799"/>
    <w:rsid w:val="000D08BB"/>
    <w:rsid w:val="000D1FB6"/>
    <w:rsid w:val="000D31CE"/>
    <w:rsid w:val="000D48CE"/>
    <w:rsid w:val="000D5DFD"/>
    <w:rsid w:val="000D62A8"/>
    <w:rsid w:val="000D62B3"/>
    <w:rsid w:val="000E07CC"/>
    <w:rsid w:val="000E25EF"/>
    <w:rsid w:val="000E279D"/>
    <w:rsid w:val="000E2CE1"/>
    <w:rsid w:val="000E308C"/>
    <w:rsid w:val="000E3B21"/>
    <w:rsid w:val="000E3C38"/>
    <w:rsid w:val="000E6B54"/>
    <w:rsid w:val="000E6CF2"/>
    <w:rsid w:val="000F1AC2"/>
    <w:rsid w:val="000F3813"/>
    <w:rsid w:val="000F6205"/>
    <w:rsid w:val="000F66DE"/>
    <w:rsid w:val="000F6D55"/>
    <w:rsid w:val="00100A8A"/>
    <w:rsid w:val="00100FEB"/>
    <w:rsid w:val="001018C5"/>
    <w:rsid w:val="00101DA3"/>
    <w:rsid w:val="00102310"/>
    <w:rsid w:val="001025B0"/>
    <w:rsid w:val="00103673"/>
    <w:rsid w:val="00105E4E"/>
    <w:rsid w:val="0010685F"/>
    <w:rsid w:val="00106F56"/>
    <w:rsid w:val="00107CE4"/>
    <w:rsid w:val="00110980"/>
    <w:rsid w:val="00111956"/>
    <w:rsid w:val="00111E36"/>
    <w:rsid w:val="001125B4"/>
    <w:rsid w:val="00112641"/>
    <w:rsid w:val="00112E23"/>
    <w:rsid w:val="00112F3A"/>
    <w:rsid w:val="00114D0F"/>
    <w:rsid w:val="00114F1B"/>
    <w:rsid w:val="001155A7"/>
    <w:rsid w:val="00115A72"/>
    <w:rsid w:val="00116137"/>
    <w:rsid w:val="001173A8"/>
    <w:rsid w:val="00117723"/>
    <w:rsid w:val="00120CE5"/>
    <w:rsid w:val="001210FD"/>
    <w:rsid w:val="00122237"/>
    <w:rsid w:val="00123F84"/>
    <w:rsid w:val="001252A8"/>
    <w:rsid w:val="001258C4"/>
    <w:rsid w:val="00127192"/>
    <w:rsid w:val="0012747E"/>
    <w:rsid w:val="00130516"/>
    <w:rsid w:val="00130718"/>
    <w:rsid w:val="0013141E"/>
    <w:rsid w:val="001329C5"/>
    <w:rsid w:val="00134878"/>
    <w:rsid w:val="00135ED6"/>
    <w:rsid w:val="00137530"/>
    <w:rsid w:val="00140E5C"/>
    <w:rsid w:val="00141CAB"/>
    <w:rsid w:val="00143DD9"/>
    <w:rsid w:val="00143E41"/>
    <w:rsid w:val="00144CA4"/>
    <w:rsid w:val="001477DA"/>
    <w:rsid w:val="0015010D"/>
    <w:rsid w:val="00150EE0"/>
    <w:rsid w:val="001511CB"/>
    <w:rsid w:val="0015129B"/>
    <w:rsid w:val="001513C3"/>
    <w:rsid w:val="00151FDE"/>
    <w:rsid w:val="00152A83"/>
    <w:rsid w:val="0015661F"/>
    <w:rsid w:val="00157EED"/>
    <w:rsid w:val="0016045C"/>
    <w:rsid w:val="001607D3"/>
    <w:rsid w:val="00162E1C"/>
    <w:rsid w:val="00162E22"/>
    <w:rsid w:val="00164157"/>
    <w:rsid w:val="00173C44"/>
    <w:rsid w:val="0017534A"/>
    <w:rsid w:val="0017597D"/>
    <w:rsid w:val="001759AC"/>
    <w:rsid w:val="00175AB9"/>
    <w:rsid w:val="0017696A"/>
    <w:rsid w:val="00177C14"/>
    <w:rsid w:val="00180447"/>
    <w:rsid w:val="00181D74"/>
    <w:rsid w:val="00181E63"/>
    <w:rsid w:val="00182CFA"/>
    <w:rsid w:val="00183FFF"/>
    <w:rsid w:val="00184C36"/>
    <w:rsid w:val="001852A5"/>
    <w:rsid w:val="00186B5F"/>
    <w:rsid w:val="00186C70"/>
    <w:rsid w:val="0018709A"/>
    <w:rsid w:val="00192343"/>
    <w:rsid w:val="00195E06"/>
    <w:rsid w:val="001A4698"/>
    <w:rsid w:val="001A48E5"/>
    <w:rsid w:val="001A54AE"/>
    <w:rsid w:val="001A6D65"/>
    <w:rsid w:val="001B01A9"/>
    <w:rsid w:val="001B0C1B"/>
    <w:rsid w:val="001B154F"/>
    <w:rsid w:val="001B198A"/>
    <w:rsid w:val="001B27A3"/>
    <w:rsid w:val="001B2DED"/>
    <w:rsid w:val="001B3638"/>
    <w:rsid w:val="001B393F"/>
    <w:rsid w:val="001B4EA6"/>
    <w:rsid w:val="001B55FA"/>
    <w:rsid w:val="001B5F89"/>
    <w:rsid w:val="001B6BCF"/>
    <w:rsid w:val="001B7283"/>
    <w:rsid w:val="001B74F6"/>
    <w:rsid w:val="001C0133"/>
    <w:rsid w:val="001C03C8"/>
    <w:rsid w:val="001C22C5"/>
    <w:rsid w:val="001C238E"/>
    <w:rsid w:val="001C393C"/>
    <w:rsid w:val="001C40AC"/>
    <w:rsid w:val="001C4352"/>
    <w:rsid w:val="001C45E9"/>
    <w:rsid w:val="001C553F"/>
    <w:rsid w:val="001C6D26"/>
    <w:rsid w:val="001C76D6"/>
    <w:rsid w:val="001C7A0D"/>
    <w:rsid w:val="001C7B7E"/>
    <w:rsid w:val="001D1970"/>
    <w:rsid w:val="001D20D7"/>
    <w:rsid w:val="001D3271"/>
    <w:rsid w:val="001D6BED"/>
    <w:rsid w:val="001E0726"/>
    <w:rsid w:val="001E1A91"/>
    <w:rsid w:val="001E43E3"/>
    <w:rsid w:val="001E4DFD"/>
    <w:rsid w:val="001E53E8"/>
    <w:rsid w:val="001F0CC7"/>
    <w:rsid w:val="001F1843"/>
    <w:rsid w:val="001F332C"/>
    <w:rsid w:val="001F4648"/>
    <w:rsid w:val="001F46A2"/>
    <w:rsid w:val="001F4700"/>
    <w:rsid w:val="001F4E68"/>
    <w:rsid w:val="001F4EDA"/>
    <w:rsid w:val="001F5938"/>
    <w:rsid w:val="001F7266"/>
    <w:rsid w:val="001F741A"/>
    <w:rsid w:val="0020234B"/>
    <w:rsid w:val="0020338D"/>
    <w:rsid w:val="00204012"/>
    <w:rsid w:val="002053AF"/>
    <w:rsid w:val="00206913"/>
    <w:rsid w:val="00206AE3"/>
    <w:rsid w:val="00207167"/>
    <w:rsid w:val="0020737B"/>
    <w:rsid w:val="00210915"/>
    <w:rsid w:val="00210B01"/>
    <w:rsid w:val="00214A39"/>
    <w:rsid w:val="00214BBB"/>
    <w:rsid w:val="0021553D"/>
    <w:rsid w:val="00216B92"/>
    <w:rsid w:val="00216E11"/>
    <w:rsid w:val="0021733A"/>
    <w:rsid w:val="00221B71"/>
    <w:rsid w:val="002228BC"/>
    <w:rsid w:val="00223A33"/>
    <w:rsid w:val="00226C5F"/>
    <w:rsid w:val="00227785"/>
    <w:rsid w:val="00230ED9"/>
    <w:rsid w:val="00232B6F"/>
    <w:rsid w:val="0023326C"/>
    <w:rsid w:val="002341F5"/>
    <w:rsid w:val="002357B8"/>
    <w:rsid w:val="00235BDD"/>
    <w:rsid w:val="00236F76"/>
    <w:rsid w:val="0024159F"/>
    <w:rsid w:val="0024219C"/>
    <w:rsid w:val="00243820"/>
    <w:rsid w:val="0024525F"/>
    <w:rsid w:val="00245D04"/>
    <w:rsid w:val="0024611C"/>
    <w:rsid w:val="002466F6"/>
    <w:rsid w:val="0025071D"/>
    <w:rsid w:val="00250F65"/>
    <w:rsid w:val="00251064"/>
    <w:rsid w:val="00251991"/>
    <w:rsid w:val="00253AAC"/>
    <w:rsid w:val="00256599"/>
    <w:rsid w:val="00256C2C"/>
    <w:rsid w:val="00256F24"/>
    <w:rsid w:val="0025766C"/>
    <w:rsid w:val="0025799F"/>
    <w:rsid w:val="00262F82"/>
    <w:rsid w:val="002637CE"/>
    <w:rsid w:val="00264FF6"/>
    <w:rsid w:val="00266216"/>
    <w:rsid w:val="00266369"/>
    <w:rsid w:val="00267920"/>
    <w:rsid w:val="00267EC0"/>
    <w:rsid w:val="00270403"/>
    <w:rsid w:val="002712A4"/>
    <w:rsid w:val="00271D38"/>
    <w:rsid w:val="002729D0"/>
    <w:rsid w:val="00272E6F"/>
    <w:rsid w:val="002736DE"/>
    <w:rsid w:val="00273C64"/>
    <w:rsid w:val="002775C6"/>
    <w:rsid w:val="0027774F"/>
    <w:rsid w:val="002806C9"/>
    <w:rsid w:val="002816F8"/>
    <w:rsid w:val="002842BD"/>
    <w:rsid w:val="00285BCF"/>
    <w:rsid w:val="002871FE"/>
    <w:rsid w:val="00287C6D"/>
    <w:rsid w:val="00287E38"/>
    <w:rsid w:val="00291470"/>
    <w:rsid w:val="0029177F"/>
    <w:rsid w:val="00291FB0"/>
    <w:rsid w:val="00292258"/>
    <w:rsid w:val="002931A6"/>
    <w:rsid w:val="002964F6"/>
    <w:rsid w:val="002A0289"/>
    <w:rsid w:val="002A18C0"/>
    <w:rsid w:val="002A3350"/>
    <w:rsid w:val="002A41E2"/>
    <w:rsid w:val="002A4D01"/>
    <w:rsid w:val="002A5B6F"/>
    <w:rsid w:val="002A5ED3"/>
    <w:rsid w:val="002B0911"/>
    <w:rsid w:val="002B27C7"/>
    <w:rsid w:val="002B37F0"/>
    <w:rsid w:val="002B4E74"/>
    <w:rsid w:val="002B5F45"/>
    <w:rsid w:val="002B6222"/>
    <w:rsid w:val="002B7521"/>
    <w:rsid w:val="002B7AA5"/>
    <w:rsid w:val="002C05B8"/>
    <w:rsid w:val="002C0B8A"/>
    <w:rsid w:val="002C1100"/>
    <w:rsid w:val="002C17CB"/>
    <w:rsid w:val="002C1BE8"/>
    <w:rsid w:val="002C2994"/>
    <w:rsid w:val="002C32F1"/>
    <w:rsid w:val="002C4074"/>
    <w:rsid w:val="002C42BD"/>
    <w:rsid w:val="002C56AB"/>
    <w:rsid w:val="002C5C61"/>
    <w:rsid w:val="002C5CA8"/>
    <w:rsid w:val="002C6E52"/>
    <w:rsid w:val="002C6EC1"/>
    <w:rsid w:val="002C7212"/>
    <w:rsid w:val="002C78F0"/>
    <w:rsid w:val="002D08D8"/>
    <w:rsid w:val="002D0ACA"/>
    <w:rsid w:val="002D0D8E"/>
    <w:rsid w:val="002D1553"/>
    <w:rsid w:val="002D1D84"/>
    <w:rsid w:val="002D2AC2"/>
    <w:rsid w:val="002D2EC8"/>
    <w:rsid w:val="002D5767"/>
    <w:rsid w:val="002D5E38"/>
    <w:rsid w:val="002D668E"/>
    <w:rsid w:val="002D74C9"/>
    <w:rsid w:val="002E20FE"/>
    <w:rsid w:val="002E2EDD"/>
    <w:rsid w:val="002E352D"/>
    <w:rsid w:val="002E405A"/>
    <w:rsid w:val="002E499B"/>
    <w:rsid w:val="002E5680"/>
    <w:rsid w:val="002E5A3B"/>
    <w:rsid w:val="002E5C92"/>
    <w:rsid w:val="002E5D36"/>
    <w:rsid w:val="002E5E13"/>
    <w:rsid w:val="002F0494"/>
    <w:rsid w:val="002F1A53"/>
    <w:rsid w:val="002F4A2E"/>
    <w:rsid w:val="002F5AB5"/>
    <w:rsid w:val="002F6208"/>
    <w:rsid w:val="002F6DDB"/>
    <w:rsid w:val="002F7465"/>
    <w:rsid w:val="002F7D1A"/>
    <w:rsid w:val="00300A30"/>
    <w:rsid w:val="00300C0D"/>
    <w:rsid w:val="00301253"/>
    <w:rsid w:val="003016CC"/>
    <w:rsid w:val="00301D8F"/>
    <w:rsid w:val="003038CC"/>
    <w:rsid w:val="00303BAF"/>
    <w:rsid w:val="00304173"/>
    <w:rsid w:val="00304BC7"/>
    <w:rsid w:val="003073CC"/>
    <w:rsid w:val="00310182"/>
    <w:rsid w:val="0031115E"/>
    <w:rsid w:val="00311935"/>
    <w:rsid w:val="0031447C"/>
    <w:rsid w:val="00315375"/>
    <w:rsid w:val="00315D6E"/>
    <w:rsid w:val="00316007"/>
    <w:rsid w:val="0031695E"/>
    <w:rsid w:val="00317862"/>
    <w:rsid w:val="00317F45"/>
    <w:rsid w:val="003203B8"/>
    <w:rsid w:val="003205C0"/>
    <w:rsid w:val="00321769"/>
    <w:rsid w:val="003241B4"/>
    <w:rsid w:val="00324415"/>
    <w:rsid w:val="00324583"/>
    <w:rsid w:val="00326FAE"/>
    <w:rsid w:val="00327DF6"/>
    <w:rsid w:val="00327F46"/>
    <w:rsid w:val="00330BE7"/>
    <w:rsid w:val="00331FF1"/>
    <w:rsid w:val="00333CD5"/>
    <w:rsid w:val="00334053"/>
    <w:rsid w:val="00334B71"/>
    <w:rsid w:val="0033540A"/>
    <w:rsid w:val="003358E0"/>
    <w:rsid w:val="00337089"/>
    <w:rsid w:val="00340645"/>
    <w:rsid w:val="00341BC9"/>
    <w:rsid w:val="00342F63"/>
    <w:rsid w:val="0034329C"/>
    <w:rsid w:val="00344284"/>
    <w:rsid w:val="003447A5"/>
    <w:rsid w:val="003450E9"/>
    <w:rsid w:val="003456BC"/>
    <w:rsid w:val="003456D7"/>
    <w:rsid w:val="00346891"/>
    <w:rsid w:val="00346918"/>
    <w:rsid w:val="00346DED"/>
    <w:rsid w:val="00347A21"/>
    <w:rsid w:val="003501C0"/>
    <w:rsid w:val="00350792"/>
    <w:rsid w:val="00351487"/>
    <w:rsid w:val="003518FD"/>
    <w:rsid w:val="00352776"/>
    <w:rsid w:val="003539B9"/>
    <w:rsid w:val="00353D98"/>
    <w:rsid w:val="00354738"/>
    <w:rsid w:val="00355725"/>
    <w:rsid w:val="00356312"/>
    <w:rsid w:val="00357EB8"/>
    <w:rsid w:val="00360795"/>
    <w:rsid w:val="00360B02"/>
    <w:rsid w:val="00362F86"/>
    <w:rsid w:val="00365280"/>
    <w:rsid w:val="00365719"/>
    <w:rsid w:val="003665A3"/>
    <w:rsid w:val="00366D04"/>
    <w:rsid w:val="003675EF"/>
    <w:rsid w:val="00370B0D"/>
    <w:rsid w:val="00371219"/>
    <w:rsid w:val="00371330"/>
    <w:rsid w:val="003730BA"/>
    <w:rsid w:val="003731CA"/>
    <w:rsid w:val="0037354D"/>
    <w:rsid w:val="00375CDC"/>
    <w:rsid w:val="00376CB2"/>
    <w:rsid w:val="00377290"/>
    <w:rsid w:val="003774A7"/>
    <w:rsid w:val="00377E5A"/>
    <w:rsid w:val="003828C4"/>
    <w:rsid w:val="00384CE3"/>
    <w:rsid w:val="003868E1"/>
    <w:rsid w:val="0039015C"/>
    <w:rsid w:val="0039094E"/>
    <w:rsid w:val="00390C28"/>
    <w:rsid w:val="00390D57"/>
    <w:rsid w:val="00391033"/>
    <w:rsid w:val="003917C7"/>
    <w:rsid w:val="0039184D"/>
    <w:rsid w:val="00391D15"/>
    <w:rsid w:val="0039304F"/>
    <w:rsid w:val="003933BB"/>
    <w:rsid w:val="003938A8"/>
    <w:rsid w:val="0039476A"/>
    <w:rsid w:val="00396BF8"/>
    <w:rsid w:val="00396DD0"/>
    <w:rsid w:val="003A12FB"/>
    <w:rsid w:val="003A2A0C"/>
    <w:rsid w:val="003A3642"/>
    <w:rsid w:val="003A68C7"/>
    <w:rsid w:val="003B0CFE"/>
    <w:rsid w:val="003B3730"/>
    <w:rsid w:val="003B7757"/>
    <w:rsid w:val="003C0D57"/>
    <w:rsid w:val="003C3DC9"/>
    <w:rsid w:val="003C4DB7"/>
    <w:rsid w:val="003C7F1E"/>
    <w:rsid w:val="003D0CA4"/>
    <w:rsid w:val="003D2802"/>
    <w:rsid w:val="003D2C58"/>
    <w:rsid w:val="003D37F8"/>
    <w:rsid w:val="003D4A40"/>
    <w:rsid w:val="003D552E"/>
    <w:rsid w:val="003D7E9D"/>
    <w:rsid w:val="003E004B"/>
    <w:rsid w:val="003E03C7"/>
    <w:rsid w:val="003E1818"/>
    <w:rsid w:val="003E301D"/>
    <w:rsid w:val="003E3903"/>
    <w:rsid w:val="003E52CC"/>
    <w:rsid w:val="003E6FBD"/>
    <w:rsid w:val="003E7A6D"/>
    <w:rsid w:val="003F1605"/>
    <w:rsid w:val="003F23FD"/>
    <w:rsid w:val="003F388A"/>
    <w:rsid w:val="003F3C08"/>
    <w:rsid w:val="003F57BE"/>
    <w:rsid w:val="003F5C10"/>
    <w:rsid w:val="003F64CF"/>
    <w:rsid w:val="003F6D03"/>
    <w:rsid w:val="003F7EFC"/>
    <w:rsid w:val="00400684"/>
    <w:rsid w:val="00400BA7"/>
    <w:rsid w:val="00400BB8"/>
    <w:rsid w:val="00400E75"/>
    <w:rsid w:val="004017A5"/>
    <w:rsid w:val="00402E5C"/>
    <w:rsid w:val="00403A3D"/>
    <w:rsid w:val="004053C4"/>
    <w:rsid w:val="00406E59"/>
    <w:rsid w:val="0040731B"/>
    <w:rsid w:val="00413001"/>
    <w:rsid w:val="00413545"/>
    <w:rsid w:val="00414673"/>
    <w:rsid w:val="0042129C"/>
    <w:rsid w:val="0042324B"/>
    <w:rsid w:val="0042330B"/>
    <w:rsid w:val="00423748"/>
    <w:rsid w:val="00423846"/>
    <w:rsid w:val="00423CB2"/>
    <w:rsid w:val="00425AE4"/>
    <w:rsid w:val="00425C1F"/>
    <w:rsid w:val="00426570"/>
    <w:rsid w:val="00427222"/>
    <w:rsid w:val="004303EA"/>
    <w:rsid w:val="004308F8"/>
    <w:rsid w:val="004322A5"/>
    <w:rsid w:val="0043291A"/>
    <w:rsid w:val="00433193"/>
    <w:rsid w:val="00434389"/>
    <w:rsid w:val="00434AD0"/>
    <w:rsid w:val="00435A99"/>
    <w:rsid w:val="0043682C"/>
    <w:rsid w:val="004411D3"/>
    <w:rsid w:val="004413F8"/>
    <w:rsid w:val="00441AD8"/>
    <w:rsid w:val="00442F70"/>
    <w:rsid w:val="00443A24"/>
    <w:rsid w:val="00443EA9"/>
    <w:rsid w:val="00444DD1"/>
    <w:rsid w:val="00446791"/>
    <w:rsid w:val="00446A8A"/>
    <w:rsid w:val="0045100B"/>
    <w:rsid w:val="00451245"/>
    <w:rsid w:val="00451A64"/>
    <w:rsid w:val="00453605"/>
    <w:rsid w:val="004547FE"/>
    <w:rsid w:val="004549DC"/>
    <w:rsid w:val="0045525D"/>
    <w:rsid w:val="00456949"/>
    <w:rsid w:val="004614EE"/>
    <w:rsid w:val="00461BF7"/>
    <w:rsid w:val="00463B39"/>
    <w:rsid w:val="004653D0"/>
    <w:rsid w:val="00470C05"/>
    <w:rsid w:val="00471A6D"/>
    <w:rsid w:val="00471CF8"/>
    <w:rsid w:val="00471D75"/>
    <w:rsid w:val="00471D9C"/>
    <w:rsid w:val="00471DC5"/>
    <w:rsid w:val="00471DCA"/>
    <w:rsid w:val="004725D5"/>
    <w:rsid w:val="004735C1"/>
    <w:rsid w:val="00473D5E"/>
    <w:rsid w:val="0047712D"/>
    <w:rsid w:val="004807B9"/>
    <w:rsid w:val="00481578"/>
    <w:rsid w:val="00482235"/>
    <w:rsid w:val="004829AC"/>
    <w:rsid w:val="00483158"/>
    <w:rsid w:val="004867C7"/>
    <w:rsid w:val="00486991"/>
    <w:rsid w:val="00486AE8"/>
    <w:rsid w:val="004870FA"/>
    <w:rsid w:val="00487941"/>
    <w:rsid w:val="00487C14"/>
    <w:rsid w:val="0049093D"/>
    <w:rsid w:val="0049117B"/>
    <w:rsid w:val="00491BA9"/>
    <w:rsid w:val="00492517"/>
    <w:rsid w:val="004938D6"/>
    <w:rsid w:val="00494668"/>
    <w:rsid w:val="0049477A"/>
    <w:rsid w:val="00494B22"/>
    <w:rsid w:val="00494F07"/>
    <w:rsid w:val="0049522A"/>
    <w:rsid w:val="00495695"/>
    <w:rsid w:val="0049637D"/>
    <w:rsid w:val="004967E7"/>
    <w:rsid w:val="00496A17"/>
    <w:rsid w:val="0049726B"/>
    <w:rsid w:val="00497EA8"/>
    <w:rsid w:val="004A039B"/>
    <w:rsid w:val="004A210C"/>
    <w:rsid w:val="004A22DF"/>
    <w:rsid w:val="004A24BF"/>
    <w:rsid w:val="004A3659"/>
    <w:rsid w:val="004A409D"/>
    <w:rsid w:val="004A53FE"/>
    <w:rsid w:val="004A5761"/>
    <w:rsid w:val="004A7FB4"/>
    <w:rsid w:val="004B002A"/>
    <w:rsid w:val="004B0AC6"/>
    <w:rsid w:val="004B0FD6"/>
    <w:rsid w:val="004B1A51"/>
    <w:rsid w:val="004B1AE7"/>
    <w:rsid w:val="004B34AC"/>
    <w:rsid w:val="004B38DB"/>
    <w:rsid w:val="004B42F2"/>
    <w:rsid w:val="004B51FD"/>
    <w:rsid w:val="004B6BC1"/>
    <w:rsid w:val="004B75B5"/>
    <w:rsid w:val="004B7D88"/>
    <w:rsid w:val="004C01D7"/>
    <w:rsid w:val="004C05A2"/>
    <w:rsid w:val="004C07D6"/>
    <w:rsid w:val="004C08BF"/>
    <w:rsid w:val="004C1BEE"/>
    <w:rsid w:val="004C1D03"/>
    <w:rsid w:val="004C3C73"/>
    <w:rsid w:val="004C5D75"/>
    <w:rsid w:val="004C7731"/>
    <w:rsid w:val="004C776B"/>
    <w:rsid w:val="004D0E34"/>
    <w:rsid w:val="004D2ADB"/>
    <w:rsid w:val="004D2F5E"/>
    <w:rsid w:val="004D3137"/>
    <w:rsid w:val="004D324A"/>
    <w:rsid w:val="004D3A2E"/>
    <w:rsid w:val="004D3C71"/>
    <w:rsid w:val="004D465C"/>
    <w:rsid w:val="004D79B6"/>
    <w:rsid w:val="004D7DD3"/>
    <w:rsid w:val="004E27CD"/>
    <w:rsid w:val="004E2DA7"/>
    <w:rsid w:val="004E2FBC"/>
    <w:rsid w:val="004E4CD0"/>
    <w:rsid w:val="004E4EF9"/>
    <w:rsid w:val="004E7833"/>
    <w:rsid w:val="004F05EE"/>
    <w:rsid w:val="004F0A46"/>
    <w:rsid w:val="004F0A95"/>
    <w:rsid w:val="004F152B"/>
    <w:rsid w:val="004F16DD"/>
    <w:rsid w:val="004F1967"/>
    <w:rsid w:val="004F5307"/>
    <w:rsid w:val="004F5738"/>
    <w:rsid w:val="004F65BC"/>
    <w:rsid w:val="004F7C64"/>
    <w:rsid w:val="005012CF"/>
    <w:rsid w:val="00502782"/>
    <w:rsid w:val="00502E8A"/>
    <w:rsid w:val="00503D52"/>
    <w:rsid w:val="00504758"/>
    <w:rsid w:val="00505757"/>
    <w:rsid w:val="005058F5"/>
    <w:rsid w:val="00505CBC"/>
    <w:rsid w:val="00505D19"/>
    <w:rsid w:val="00506F4D"/>
    <w:rsid w:val="0050734A"/>
    <w:rsid w:val="0051080E"/>
    <w:rsid w:val="0051094B"/>
    <w:rsid w:val="00512266"/>
    <w:rsid w:val="00512FCA"/>
    <w:rsid w:val="0051566A"/>
    <w:rsid w:val="00516CC3"/>
    <w:rsid w:val="00517584"/>
    <w:rsid w:val="00517754"/>
    <w:rsid w:val="00517C0B"/>
    <w:rsid w:val="005213E5"/>
    <w:rsid w:val="00521DA2"/>
    <w:rsid w:val="00522983"/>
    <w:rsid w:val="0052342C"/>
    <w:rsid w:val="005239F7"/>
    <w:rsid w:val="00524C44"/>
    <w:rsid w:val="00525E2A"/>
    <w:rsid w:val="005260E0"/>
    <w:rsid w:val="0052651F"/>
    <w:rsid w:val="00530334"/>
    <w:rsid w:val="0053097F"/>
    <w:rsid w:val="00531FCF"/>
    <w:rsid w:val="00531FF4"/>
    <w:rsid w:val="00532AB8"/>
    <w:rsid w:val="00535597"/>
    <w:rsid w:val="0053655E"/>
    <w:rsid w:val="0053677D"/>
    <w:rsid w:val="005378F6"/>
    <w:rsid w:val="005406BE"/>
    <w:rsid w:val="00540E4A"/>
    <w:rsid w:val="005412EA"/>
    <w:rsid w:val="00542752"/>
    <w:rsid w:val="0054336A"/>
    <w:rsid w:val="00544B93"/>
    <w:rsid w:val="005450C3"/>
    <w:rsid w:val="00546001"/>
    <w:rsid w:val="00546EA7"/>
    <w:rsid w:val="0054724D"/>
    <w:rsid w:val="005510EA"/>
    <w:rsid w:val="005511F3"/>
    <w:rsid w:val="0055297B"/>
    <w:rsid w:val="005548C1"/>
    <w:rsid w:val="00554A1E"/>
    <w:rsid w:val="00554DCB"/>
    <w:rsid w:val="0055527A"/>
    <w:rsid w:val="00557286"/>
    <w:rsid w:val="0055752F"/>
    <w:rsid w:val="00557C2A"/>
    <w:rsid w:val="0056052F"/>
    <w:rsid w:val="00560E99"/>
    <w:rsid w:val="00562AB6"/>
    <w:rsid w:val="00563107"/>
    <w:rsid w:val="00563291"/>
    <w:rsid w:val="005632C8"/>
    <w:rsid w:val="0056441B"/>
    <w:rsid w:val="005659AA"/>
    <w:rsid w:val="00566D28"/>
    <w:rsid w:val="00566ECA"/>
    <w:rsid w:val="00571389"/>
    <w:rsid w:val="0057398A"/>
    <w:rsid w:val="00574AA1"/>
    <w:rsid w:val="00575B83"/>
    <w:rsid w:val="00581455"/>
    <w:rsid w:val="005822F1"/>
    <w:rsid w:val="00582603"/>
    <w:rsid w:val="0058266D"/>
    <w:rsid w:val="00582F50"/>
    <w:rsid w:val="00584113"/>
    <w:rsid w:val="005848A9"/>
    <w:rsid w:val="005862F6"/>
    <w:rsid w:val="00586A36"/>
    <w:rsid w:val="005901BC"/>
    <w:rsid w:val="00590EE0"/>
    <w:rsid w:val="00590EFC"/>
    <w:rsid w:val="00593F1D"/>
    <w:rsid w:val="00594934"/>
    <w:rsid w:val="005949ED"/>
    <w:rsid w:val="00594AE1"/>
    <w:rsid w:val="00595AF8"/>
    <w:rsid w:val="0059616A"/>
    <w:rsid w:val="0059727F"/>
    <w:rsid w:val="005979BE"/>
    <w:rsid w:val="005A09DD"/>
    <w:rsid w:val="005A1058"/>
    <w:rsid w:val="005A22A5"/>
    <w:rsid w:val="005A3360"/>
    <w:rsid w:val="005A38BF"/>
    <w:rsid w:val="005A39E7"/>
    <w:rsid w:val="005A4521"/>
    <w:rsid w:val="005A4671"/>
    <w:rsid w:val="005A49E4"/>
    <w:rsid w:val="005A60B1"/>
    <w:rsid w:val="005A62FE"/>
    <w:rsid w:val="005A66D0"/>
    <w:rsid w:val="005A6908"/>
    <w:rsid w:val="005B2510"/>
    <w:rsid w:val="005B3C32"/>
    <w:rsid w:val="005B4360"/>
    <w:rsid w:val="005B45CC"/>
    <w:rsid w:val="005B4A6C"/>
    <w:rsid w:val="005B5097"/>
    <w:rsid w:val="005B7156"/>
    <w:rsid w:val="005B7442"/>
    <w:rsid w:val="005B7AB0"/>
    <w:rsid w:val="005C0E38"/>
    <w:rsid w:val="005C100E"/>
    <w:rsid w:val="005C1077"/>
    <w:rsid w:val="005C174F"/>
    <w:rsid w:val="005C2280"/>
    <w:rsid w:val="005C4F54"/>
    <w:rsid w:val="005C5980"/>
    <w:rsid w:val="005C77B7"/>
    <w:rsid w:val="005C7F2D"/>
    <w:rsid w:val="005D03C7"/>
    <w:rsid w:val="005D0DDF"/>
    <w:rsid w:val="005D2AB9"/>
    <w:rsid w:val="005D2B40"/>
    <w:rsid w:val="005D3F50"/>
    <w:rsid w:val="005E03FE"/>
    <w:rsid w:val="005E0B79"/>
    <w:rsid w:val="005E12C2"/>
    <w:rsid w:val="005E134E"/>
    <w:rsid w:val="005E32B1"/>
    <w:rsid w:val="005E4F04"/>
    <w:rsid w:val="005E61AC"/>
    <w:rsid w:val="005E6A68"/>
    <w:rsid w:val="005E6C2C"/>
    <w:rsid w:val="005E758D"/>
    <w:rsid w:val="005E75AD"/>
    <w:rsid w:val="005F0E8D"/>
    <w:rsid w:val="005F16AF"/>
    <w:rsid w:val="005F1CB5"/>
    <w:rsid w:val="005F5938"/>
    <w:rsid w:val="005F5EDE"/>
    <w:rsid w:val="005F64CB"/>
    <w:rsid w:val="005F671E"/>
    <w:rsid w:val="005F6765"/>
    <w:rsid w:val="005F7740"/>
    <w:rsid w:val="00601607"/>
    <w:rsid w:val="006022C7"/>
    <w:rsid w:val="006022E4"/>
    <w:rsid w:val="00603418"/>
    <w:rsid w:val="00604617"/>
    <w:rsid w:val="00604825"/>
    <w:rsid w:val="006057A6"/>
    <w:rsid w:val="00605B6E"/>
    <w:rsid w:val="00605B98"/>
    <w:rsid w:val="006067F6"/>
    <w:rsid w:val="00606A41"/>
    <w:rsid w:val="00606B7E"/>
    <w:rsid w:val="00607A5B"/>
    <w:rsid w:val="0061069E"/>
    <w:rsid w:val="00610738"/>
    <w:rsid w:val="00610C85"/>
    <w:rsid w:val="00612EF5"/>
    <w:rsid w:val="00612EFA"/>
    <w:rsid w:val="006139EB"/>
    <w:rsid w:val="006141BD"/>
    <w:rsid w:val="00614275"/>
    <w:rsid w:val="00616B84"/>
    <w:rsid w:val="006179DC"/>
    <w:rsid w:val="00617B0C"/>
    <w:rsid w:val="0062194B"/>
    <w:rsid w:val="00622190"/>
    <w:rsid w:val="006227D9"/>
    <w:rsid w:val="0062285A"/>
    <w:rsid w:val="00622B27"/>
    <w:rsid w:val="00623085"/>
    <w:rsid w:val="00625B15"/>
    <w:rsid w:val="00625DEA"/>
    <w:rsid w:val="0062691D"/>
    <w:rsid w:val="00627019"/>
    <w:rsid w:val="006273FD"/>
    <w:rsid w:val="0062762D"/>
    <w:rsid w:val="00627647"/>
    <w:rsid w:val="0063071A"/>
    <w:rsid w:val="00631610"/>
    <w:rsid w:val="00631BE0"/>
    <w:rsid w:val="006337AB"/>
    <w:rsid w:val="0063432C"/>
    <w:rsid w:val="00634516"/>
    <w:rsid w:val="00634BD1"/>
    <w:rsid w:val="00635246"/>
    <w:rsid w:val="00635446"/>
    <w:rsid w:val="00635591"/>
    <w:rsid w:val="00636180"/>
    <w:rsid w:val="00640241"/>
    <w:rsid w:val="00640A4D"/>
    <w:rsid w:val="00641AAC"/>
    <w:rsid w:val="00641DA9"/>
    <w:rsid w:val="00644392"/>
    <w:rsid w:val="00644CAB"/>
    <w:rsid w:val="006453D0"/>
    <w:rsid w:val="006460CC"/>
    <w:rsid w:val="00646CB8"/>
    <w:rsid w:val="006520C6"/>
    <w:rsid w:val="006527BD"/>
    <w:rsid w:val="00652A98"/>
    <w:rsid w:val="00652C39"/>
    <w:rsid w:val="00652CD0"/>
    <w:rsid w:val="006531F5"/>
    <w:rsid w:val="00653541"/>
    <w:rsid w:val="0065424B"/>
    <w:rsid w:val="00654D8C"/>
    <w:rsid w:val="00655528"/>
    <w:rsid w:val="00657930"/>
    <w:rsid w:val="00657FD6"/>
    <w:rsid w:val="00661B26"/>
    <w:rsid w:val="00663116"/>
    <w:rsid w:val="00663F21"/>
    <w:rsid w:val="0066571B"/>
    <w:rsid w:val="00666005"/>
    <w:rsid w:val="0067039C"/>
    <w:rsid w:val="006719BF"/>
    <w:rsid w:val="00673F5F"/>
    <w:rsid w:val="00673F6C"/>
    <w:rsid w:val="00675C54"/>
    <w:rsid w:val="0067682E"/>
    <w:rsid w:val="006815F7"/>
    <w:rsid w:val="00681761"/>
    <w:rsid w:val="00681DB4"/>
    <w:rsid w:val="00681E7F"/>
    <w:rsid w:val="0068295B"/>
    <w:rsid w:val="00682B44"/>
    <w:rsid w:val="0068344C"/>
    <w:rsid w:val="00683A92"/>
    <w:rsid w:val="00684270"/>
    <w:rsid w:val="0068625C"/>
    <w:rsid w:val="006904F0"/>
    <w:rsid w:val="00691789"/>
    <w:rsid w:val="0069334C"/>
    <w:rsid w:val="00694B1F"/>
    <w:rsid w:val="00696BFA"/>
    <w:rsid w:val="0069797A"/>
    <w:rsid w:val="006A18C1"/>
    <w:rsid w:val="006A20AE"/>
    <w:rsid w:val="006A2CC6"/>
    <w:rsid w:val="006A49D9"/>
    <w:rsid w:val="006A54B8"/>
    <w:rsid w:val="006A564F"/>
    <w:rsid w:val="006A5DAC"/>
    <w:rsid w:val="006A6631"/>
    <w:rsid w:val="006A7946"/>
    <w:rsid w:val="006A7A81"/>
    <w:rsid w:val="006A7B49"/>
    <w:rsid w:val="006A7EF5"/>
    <w:rsid w:val="006B040E"/>
    <w:rsid w:val="006B0AD4"/>
    <w:rsid w:val="006B33DB"/>
    <w:rsid w:val="006B3BBB"/>
    <w:rsid w:val="006B460D"/>
    <w:rsid w:val="006B4612"/>
    <w:rsid w:val="006B64BC"/>
    <w:rsid w:val="006C0470"/>
    <w:rsid w:val="006C2421"/>
    <w:rsid w:val="006C47B8"/>
    <w:rsid w:val="006C4AC5"/>
    <w:rsid w:val="006C5605"/>
    <w:rsid w:val="006C5A09"/>
    <w:rsid w:val="006C7F14"/>
    <w:rsid w:val="006D0A5E"/>
    <w:rsid w:val="006D2312"/>
    <w:rsid w:val="006D31E3"/>
    <w:rsid w:val="006D4355"/>
    <w:rsid w:val="006D43A1"/>
    <w:rsid w:val="006D4AD2"/>
    <w:rsid w:val="006D5A81"/>
    <w:rsid w:val="006D6CD0"/>
    <w:rsid w:val="006D6FC5"/>
    <w:rsid w:val="006D7E86"/>
    <w:rsid w:val="006E02DB"/>
    <w:rsid w:val="006E0E22"/>
    <w:rsid w:val="006E1C81"/>
    <w:rsid w:val="006E3194"/>
    <w:rsid w:val="006E5853"/>
    <w:rsid w:val="006E5889"/>
    <w:rsid w:val="006E5E6B"/>
    <w:rsid w:val="006E6C8F"/>
    <w:rsid w:val="006E7419"/>
    <w:rsid w:val="006E76F7"/>
    <w:rsid w:val="006F1837"/>
    <w:rsid w:val="006F231F"/>
    <w:rsid w:val="006F3200"/>
    <w:rsid w:val="006F3D85"/>
    <w:rsid w:val="006F4C8C"/>
    <w:rsid w:val="006F4E3F"/>
    <w:rsid w:val="006F5664"/>
    <w:rsid w:val="006F6798"/>
    <w:rsid w:val="006F727E"/>
    <w:rsid w:val="00701076"/>
    <w:rsid w:val="007019BF"/>
    <w:rsid w:val="00702B95"/>
    <w:rsid w:val="00703EE5"/>
    <w:rsid w:val="00704DAF"/>
    <w:rsid w:val="0071065B"/>
    <w:rsid w:val="007204E9"/>
    <w:rsid w:val="00720B77"/>
    <w:rsid w:val="0072233A"/>
    <w:rsid w:val="007225BB"/>
    <w:rsid w:val="007228D2"/>
    <w:rsid w:val="007231B0"/>
    <w:rsid w:val="0072527B"/>
    <w:rsid w:val="00730846"/>
    <w:rsid w:val="00730909"/>
    <w:rsid w:val="00734122"/>
    <w:rsid w:val="007359E6"/>
    <w:rsid w:val="00735D0A"/>
    <w:rsid w:val="0073731D"/>
    <w:rsid w:val="007403E5"/>
    <w:rsid w:val="007408E0"/>
    <w:rsid w:val="0074135D"/>
    <w:rsid w:val="00741F99"/>
    <w:rsid w:val="007426F0"/>
    <w:rsid w:val="00743DB3"/>
    <w:rsid w:val="007459D1"/>
    <w:rsid w:val="00745DA1"/>
    <w:rsid w:val="00745DF6"/>
    <w:rsid w:val="007467F6"/>
    <w:rsid w:val="00746EF1"/>
    <w:rsid w:val="007502A2"/>
    <w:rsid w:val="0075270D"/>
    <w:rsid w:val="00752710"/>
    <w:rsid w:val="00753812"/>
    <w:rsid w:val="007562AB"/>
    <w:rsid w:val="00756760"/>
    <w:rsid w:val="0075694C"/>
    <w:rsid w:val="007572AC"/>
    <w:rsid w:val="007607D2"/>
    <w:rsid w:val="0076206D"/>
    <w:rsid w:val="0076206F"/>
    <w:rsid w:val="00762159"/>
    <w:rsid w:val="0076231B"/>
    <w:rsid w:val="007638D8"/>
    <w:rsid w:val="00763EE8"/>
    <w:rsid w:val="00764E3C"/>
    <w:rsid w:val="00765AF1"/>
    <w:rsid w:val="007665AF"/>
    <w:rsid w:val="00766F84"/>
    <w:rsid w:val="00770EB8"/>
    <w:rsid w:val="00772081"/>
    <w:rsid w:val="00772EE0"/>
    <w:rsid w:val="007737B1"/>
    <w:rsid w:val="00774910"/>
    <w:rsid w:val="0077591E"/>
    <w:rsid w:val="007772E2"/>
    <w:rsid w:val="007807ED"/>
    <w:rsid w:val="00780AAF"/>
    <w:rsid w:val="007828C9"/>
    <w:rsid w:val="0078311E"/>
    <w:rsid w:val="00783318"/>
    <w:rsid w:val="00783C4F"/>
    <w:rsid w:val="00783D93"/>
    <w:rsid w:val="0078444D"/>
    <w:rsid w:val="00785162"/>
    <w:rsid w:val="0078554D"/>
    <w:rsid w:val="007858B4"/>
    <w:rsid w:val="007871B6"/>
    <w:rsid w:val="00787D45"/>
    <w:rsid w:val="00793D79"/>
    <w:rsid w:val="00795014"/>
    <w:rsid w:val="007950B9"/>
    <w:rsid w:val="007956C5"/>
    <w:rsid w:val="00795B36"/>
    <w:rsid w:val="00797F62"/>
    <w:rsid w:val="007A1013"/>
    <w:rsid w:val="007A14A1"/>
    <w:rsid w:val="007A1E88"/>
    <w:rsid w:val="007A36D9"/>
    <w:rsid w:val="007A39FB"/>
    <w:rsid w:val="007A40F0"/>
    <w:rsid w:val="007A430A"/>
    <w:rsid w:val="007A4A54"/>
    <w:rsid w:val="007A4EF4"/>
    <w:rsid w:val="007A53F9"/>
    <w:rsid w:val="007A646C"/>
    <w:rsid w:val="007A7433"/>
    <w:rsid w:val="007B0167"/>
    <w:rsid w:val="007B16B5"/>
    <w:rsid w:val="007B2399"/>
    <w:rsid w:val="007B3372"/>
    <w:rsid w:val="007B512F"/>
    <w:rsid w:val="007B63B1"/>
    <w:rsid w:val="007C0F4E"/>
    <w:rsid w:val="007C0FC9"/>
    <w:rsid w:val="007C1A68"/>
    <w:rsid w:val="007C1B60"/>
    <w:rsid w:val="007C23C5"/>
    <w:rsid w:val="007C36DF"/>
    <w:rsid w:val="007C3DE6"/>
    <w:rsid w:val="007D0040"/>
    <w:rsid w:val="007D005E"/>
    <w:rsid w:val="007D45AA"/>
    <w:rsid w:val="007D5C84"/>
    <w:rsid w:val="007D5EAB"/>
    <w:rsid w:val="007D6E2B"/>
    <w:rsid w:val="007D6FA8"/>
    <w:rsid w:val="007D7362"/>
    <w:rsid w:val="007D749F"/>
    <w:rsid w:val="007E1041"/>
    <w:rsid w:val="007E15A4"/>
    <w:rsid w:val="007E59E5"/>
    <w:rsid w:val="007E6C35"/>
    <w:rsid w:val="007E7D6F"/>
    <w:rsid w:val="007F04C5"/>
    <w:rsid w:val="007F4B3A"/>
    <w:rsid w:val="007F7CE8"/>
    <w:rsid w:val="008027C4"/>
    <w:rsid w:val="00802B98"/>
    <w:rsid w:val="0080401D"/>
    <w:rsid w:val="008047C2"/>
    <w:rsid w:val="0080531D"/>
    <w:rsid w:val="00810964"/>
    <w:rsid w:val="00810E90"/>
    <w:rsid w:val="00811336"/>
    <w:rsid w:val="008113CB"/>
    <w:rsid w:val="00811523"/>
    <w:rsid w:val="0081247A"/>
    <w:rsid w:val="00812655"/>
    <w:rsid w:val="00812806"/>
    <w:rsid w:val="00812C85"/>
    <w:rsid w:val="008130F1"/>
    <w:rsid w:val="00813BE1"/>
    <w:rsid w:val="00815381"/>
    <w:rsid w:val="00815C10"/>
    <w:rsid w:val="00816395"/>
    <w:rsid w:val="008164E0"/>
    <w:rsid w:val="00816DE0"/>
    <w:rsid w:val="00820268"/>
    <w:rsid w:val="00820ADE"/>
    <w:rsid w:val="00821D3D"/>
    <w:rsid w:val="008229A7"/>
    <w:rsid w:val="00824B8E"/>
    <w:rsid w:val="00827560"/>
    <w:rsid w:val="00827F40"/>
    <w:rsid w:val="00830594"/>
    <w:rsid w:val="008307DD"/>
    <w:rsid w:val="00830E28"/>
    <w:rsid w:val="00832530"/>
    <w:rsid w:val="00832D6E"/>
    <w:rsid w:val="00833657"/>
    <w:rsid w:val="0083382D"/>
    <w:rsid w:val="00833A9F"/>
    <w:rsid w:val="00833ADE"/>
    <w:rsid w:val="00834360"/>
    <w:rsid w:val="00834EED"/>
    <w:rsid w:val="00834F4A"/>
    <w:rsid w:val="008362B4"/>
    <w:rsid w:val="00836678"/>
    <w:rsid w:val="008379BF"/>
    <w:rsid w:val="00837CC6"/>
    <w:rsid w:val="00841EB5"/>
    <w:rsid w:val="00841FFF"/>
    <w:rsid w:val="00842E2A"/>
    <w:rsid w:val="008430AD"/>
    <w:rsid w:val="00843AE2"/>
    <w:rsid w:val="00843BCF"/>
    <w:rsid w:val="00844646"/>
    <w:rsid w:val="008455F8"/>
    <w:rsid w:val="00845797"/>
    <w:rsid w:val="00846F40"/>
    <w:rsid w:val="00847266"/>
    <w:rsid w:val="00847E56"/>
    <w:rsid w:val="00851DCF"/>
    <w:rsid w:val="0085246B"/>
    <w:rsid w:val="008553F4"/>
    <w:rsid w:val="00855AA3"/>
    <w:rsid w:val="00857110"/>
    <w:rsid w:val="00860561"/>
    <w:rsid w:val="0086076C"/>
    <w:rsid w:val="00860A10"/>
    <w:rsid w:val="008617F2"/>
    <w:rsid w:val="0086332A"/>
    <w:rsid w:val="00863F8F"/>
    <w:rsid w:val="008664AA"/>
    <w:rsid w:val="00867E82"/>
    <w:rsid w:val="00870839"/>
    <w:rsid w:val="00871604"/>
    <w:rsid w:val="00871F8B"/>
    <w:rsid w:val="0087217E"/>
    <w:rsid w:val="00873B80"/>
    <w:rsid w:val="00874693"/>
    <w:rsid w:val="00875425"/>
    <w:rsid w:val="00875E15"/>
    <w:rsid w:val="00876616"/>
    <w:rsid w:val="00877057"/>
    <w:rsid w:val="00882B09"/>
    <w:rsid w:val="00883B38"/>
    <w:rsid w:val="00883E6A"/>
    <w:rsid w:val="00884294"/>
    <w:rsid w:val="00891DD9"/>
    <w:rsid w:val="00891F35"/>
    <w:rsid w:val="00894563"/>
    <w:rsid w:val="008A054F"/>
    <w:rsid w:val="008A0780"/>
    <w:rsid w:val="008A0C37"/>
    <w:rsid w:val="008A0E4F"/>
    <w:rsid w:val="008A252D"/>
    <w:rsid w:val="008A2580"/>
    <w:rsid w:val="008A3CC5"/>
    <w:rsid w:val="008A4ADD"/>
    <w:rsid w:val="008A4D71"/>
    <w:rsid w:val="008A702A"/>
    <w:rsid w:val="008A754A"/>
    <w:rsid w:val="008A7AC1"/>
    <w:rsid w:val="008B0225"/>
    <w:rsid w:val="008B2057"/>
    <w:rsid w:val="008B2145"/>
    <w:rsid w:val="008B497D"/>
    <w:rsid w:val="008B77C0"/>
    <w:rsid w:val="008B7D24"/>
    <w:rsid w:val="008C1E96"/>
    <w:rsid w:val="008C279B"/>
    <w:rsid w:val="008C3B0E"/>
    <w:rsid w:val="008C6F05"/>
    <w:rsid w:val="008C7F58"/>
    <w:rsid w:val="008D2586"/>
    <w:rsid w:val="008D2B0D"/>
    <w:rsid w:val="008D3489"/>
    <w:rsid w:val="008D5070"/>
    <w:rsid w:val="008D588D"/>
    <w:rsid w:val="008D5B11"/>
    <w:rsid w:val="008D774A"/>
    <w:rsid w:val="008D7CE5"/>
    <w:rsid w:val="008E1AE9"/>
    <w:rsid w:val="008E2574"/>
    <w:rsid w:val="008E2ECB"/>
    <w:rsid w:val="008E5267"/>
    <w:rsid w:val="008E55F6"/>
    <w:rsid w:val="008E5C73"/>
    <w:rsid w:val="008E7501"/>
    <w:rsid w:val="008E753B"/>
    <w:rsid w:val="008F0363"/>
    <w:rsid w:val="008F19DB"/>
    <w:rsid w:val="008F2EBB"/>
    <w:rsid w:val="008F35D1"/>
    <w:rsid w:val="008F38CB"/>
    <w:rsid w:val="008F48BB"/>
    <w:rsid w:val="008F4B41"/>
    <w:rsid w:val="008F4E41"/>
    <w:rsid w:val="008F53EA"/>
    <w:rsid w:val="008F56FC"/>
    <w:rsid w:val="008F5B72"/>
    <w:rsid w:val="008F6E40"/>
    <w:rsid w:val="0090022E"/>
    <w:rsid w:val="0090202E"/>
    <w:rsid w:val="00902D11"/>
    <w:rsid w:val="00903A0E"/>
    <w:rsid w:val="00904ED5"/>
    <w:rsid w:val="00905B19"/>
    <w:rsid w:val="0090657B"/>
    <w:rsid w:val="00907298"/>
    <w:rsid w:val="009100F7"/>
    <w:rsid w:val="009117DE"/>
    <w:rsid w:val="00911E33"/>
    <w:rsid w:val="00912EFF"/>
    <w:rsid w:val="009140AC"/>
    <w:rsid w:val="0091428D"/>
    <w:rsid w:val="00914353"/>
    <w:rsid w:val="00914826"/>
    <w:rsid w:val="009158E5"/>
    <w:rsid w:val="00916094"/>
    <w:rsid w:val="00916BEA"/>
    <w:rsid w:val="0091714F"/>
    <w:rsid w:val="00922D14"/>
    <w:rsid w:val="009246D1"/>
    <w:rsid w:val="0092486A"/>
    <w:rsid w:val="00924E7E"/>
    <w:rsid w:val="00925685"/>
    <w:rsid w:val="00926B3E"/>
    <w:rsid w:val="00926DCA"/>
    <w:rsid w:val="00927689"/>
    <w:rsid w:val="00927935"/>
    <w:rsid w:val="00930B65"/>
    <w:rsid w:val="009317C1"/>
    <w:rsid w:val="0093207E"/>
    <w:rsid w:val="0093593B"/>
    <w:rsid w:val="00935F2B"/>
    <w:rsid w:val="00936520"/>
    <w:rsid w:val="00937B3D"/>
    <w:rsid w:val="00942498"/>
    <w:rsid w:val="0094471D"/>
    <w:rsid w:val="0094551C"/>
    <w:rsid w:val="00945C79"/>
    <w:rsid w:val="00945D69"/>
    <w:rsid w:val="0094623F"/>
    <w:rsid w:val="00946ABC"/>
    <w:rsid w:val="00946B11"/>
    <w:rsid w:val="00946F9B"/>
    <w:rsid w:val="0094741B"/>
    <w:rsid w:val="009508E0"/>
    <w:rsid w:val="00951A77"/>
    <w:rsid w:val="009526F4"/>
    <w:rsid w:val="00952A8E"/>
    <w:rsid w:val="00952DA3"/>
    <w:rsid w:val="0095319C"/>
    <w:rsid w:val="009544E7"/>
    <w:rsid w:val="009549E9"/>
    <w:rsid w:val="00960501"/>
    <w:rsid w:val="00961C7E"/>
    <w:rsid w:val="00962F72"/>
    <w:rsid w:val="00963210"/>
    <w:rsid w:val="0096373C"/>
    <w:rsid w:val="00965792"/>
    <w:rsid w:val="00965AA7"/>
    <w:rsid w:val="0096628D"/>
    <w:rsid w:val="009668DE"/>
    <w:rsid w:val="00967231"/>
    <w:rsid w:val="0096772C"/>
    <w:rsid w:val="00967805"/>
    <w:rsid w:val="009706A8"/>
    <w:rsid w:val="00970F92"/>
    <w:rsid w:val="00970FC9"/>
    <w:rsid w:val="009712F2"/>
    <w:rsid w:val="009725DE"/>
    <w:rsid w:val="00973518"/>
    <w:rsid w:val="00973740"/>
    <w:rsid w:val="00973EEA"/>
    <w:rsid w:val="00977A0D"/>
    <w:rsid w:val="00977B1B"/>
    <w:rsid w:val="00977E07"/>
    <w:rsid w:val="0098105D"/>
    <w:rsid w:val="009831BE"/>
    <w:rsid w:val="0098336A"/>
    <w:rsid w:val="009846AC"/>
    <w:rsid w:val="009849B7"/>
    <w:rsid w:val="00985EF7"/>
    <w:rsid w:val="009872AA"/>
    <w:rsid w:val="00990780"/>
    <w:rsid w:val="00990E83"/>
    <w:rsid w:val="0099374C"/>
    <w:rsid w:val="009941BC"/>
    <w:rsid w:val="009946C9"/>
    <w:rsid w:val="00996360"/>
    <w:rsid w:val="0099677B"/>
    <w:rsid w:val="00996813"/>
    <w:rsid w:val="009A31A1"/>
    <w:rsid w:val="009A3A5F"/>
    <w:rsid w:val="009A3B6F"/>
    <w:rsid w:val="009A5280"/>
    <w:rsid w:val="009A6A82"/>
    <w:rsid w:val="009A6F39"/>
    <w:rsid w:val="009A768A"/>
    <w:rsid w:val="009A7990"/>
    <w:rsid w:val="009A7BF5"/>
    <w:rsid w:val="009B0D5A"/>
    <w:rsid w:val="009B1BF1"/>
    <w:rsid w:val="009B1F73"/>
    <w:rsid w:val="009B21E8"/>
    <w:rsid w:val="009B34A0"/>
    <w:rsid w:val="009B3682"/>
    <w:rsid w:val="009B4275"/>
    <w:rsid w:val="009B43BE"/>
    <w:rsid w:val="009B5098"/>
    <w:rsid w:val="009C0B44"/>
    <w:rsid w:val="009C11AF"/>
    <w:rsid w:val="009C1E65"/>
    <w:rsid w:val="009C33BD"/>
    <w:rsid w:val="009C5F77"/>
    <w:rsid w:val="009C6ACD"/>
    <w:rsid w:val="009C6B60"/>
    <w:rsid w:val="009D01D8"/>
    <w:rsid w:val="009D0247"/>
    <w:rsid w:val="009D0F11"/>
    <w:rsid w:val="009D1005"/>
    <w:rsid w:val="009D4314"/>
    <w:rsid w:val="009D5244"/>
    <w:rsid w:val="009D5EF6"/>
    <w:rsid w:val="009D66EC"/>
    <w:rsid w:val="009F02AD"/>
    <w:rsid w:val="009F1CD9"/>
    <w:rsid w:val="009F4758"/>
    <w:rsid w:val="009F4DA4"/>
    <w:rsid w:val="009F5559"/>
    <w:rsid w:val="009F6E4E"/>
    <w:rsid w:val="009F7DE7"/>
    <w:rsid w:val="00A01270"/>
    <w:rsid w:val="00A027DF"/>
    <w:rsid w:val="00A02F7C"/>
    <w:rsid w:val="00A077F1"/>
    <w:rsid w:val="00A07F9F"/>
    <w:rsid w:val="00A11379"/>
    <w:rsid w:val="00A11C81"/>
    <w:rsid w:val="00A13C39"/>
    <w:rsid w:val="00A16258"/>
    <w:rsid w:val="00A2061E"/>
    <w:rsid w:val="00A21298"/>
    <w:rsid w:val="00A23826"/>
    <w:rsid w:val="00A245AD"/>
    <w:rsid w:val="00A25858"/>
    <w:rsid w:val="00A27104"/>
    <w:rsid w:val="00A3053D"/>
    <w:rsid w:val="00A3057C"/>
    <w:rsid w:val="00A307AE"/>
    <w:rsid w:val="00A31B66"/>
    <w:rsid w:val="00A3348A"/>
    <w:rsid w:val="00A343A3"/>
    <w:rsid w:val="00A34848"/>
    <w:rsid w:val="00A3664C"/>
    <w:rsid w:val="00A3686F"/>
    <w:rsid w:val="00A36C4E"/>
    <w:rsid w:val="00A36E8F"/>
    <w:rsid w:val="00A37773"/>
    <w:rsid w:val="00A37BF0"/>
    <w:rsid w:val="00A41641"/>
    <w:rsid w:val="00A42EC8"/>
    <w:rsid w:val="00A4526B"/>
    <w:rsid w:val="00A45B7C"/>
    <w:rsid w:val="00A45EAA"/>
    <w:rsid w:val="00A46397"/>
    <w:rsid w:val="00A477D4"/>
    <w:rsid w:val="00A47992"/>
    <w:rsid w:val="00A5012A"/>
    <w:rsid w:val="00A50491"/>
    <w:rsid w:val="00A511E7"/>
    <w:rsid w:val="00A51444"/>
    <w:rsid w:val="00A514F1"/>
    <w:rsid w:val="00A52B22"/>
    <w:rsid w:val="00A5441D"/>
    <w:rsid w:val="00A5459C"/>
    <w:rsid w:val="00A55052"/>
    <w:rsid w:val="00A567A2"/>
    <w:rsid w:val="00A57BCB"/>
    <w:rsid w:val="00A57CF0"/>
    <w:rsid w:val="00A60C6D"/>
    <w:rsid w:val="00A6273A"/>
    <w:rsid w:val="00A64134"/>
    <w:rsid w:val="00A64F56"/>
    <w:rsid w:val="00A64FE1"/>
    <w:rsid w:val="00A6503F"/>
    <w:rsid w:val="00A65DD6"/>
    <w:rsid w:val="00A66CF7"/>
    <w:rsid w:val="00A673DC"/>
    <w:rsid w:val="00A67D8E"/>
    <w:rsid w:val="00A67E9D"/>
    <w:rsid w:val="00A70970"/>
    <w:rsid w:val="00A710EE"/>
    <w:rsid w:val="00A719BC"/>
    <w:rsid w:val="00A72B20"/>
    <w:rsid w:val="00A72D7A"/>
    <w:rsid w:val="00A76ABA"/>
    <w:rsid w:val="00A776B0"/>
    <w:rsid w:val="00A7797D"/>
    <w:rsid w:val="00A84327"/>
    <w:rsid w:val="00A8478D"/>
    <w:rsid w:val="00A852A6"/>
    <w:rsid w:val="00A86141"/>
    <w:rsid w:val="00A864A4"/>
    <w:rsid w:val="00A86C1F"/>
    <w:rsid w:val="00A900A6"/>
    <w:rsid w:val="00A90547"/>
    <w:rsid w:val="00A90840"/>
    <w:rsid w:val="00A909DD"/>
    <w:rsid w:val="00A92D41"/>
    <w:rsid w:val="00A930C3"/>
    <w:rsid w:val="00A94851"/>
    <w:rsid w:val="00A95412"/>
    <w:rsid w:val="00A95DBE"/>
    <w:rsid w:val="00A96960"/>
    <w:rsid w:val="00AA24CF"/>
    <w:rsid w:val="00AA421B"/>
    <w:rsid w:val="00AA530E"/>
    <w:rsid w:val="00AA54EB"/>
    <w:rsid w:val="00AA5FD2"/>
    <w:rsid w:val="00AA7D0C"/>
    <w:rsid w:val="00AB0606"/>
    <w:rsid w:val="00AB0B3B"/>
    <w:rsid w:val="00AB2C9A"/>
    <w:rsid w:val="00AB3727"/>
    <w:rsid w:val="00AB69E2"/>
    <w:rsid w:val="00AB6E09"/>
    <w:rsid w:val="00AB77B0"/>
    <w:rsid w:val="00AB78F5"/>
    <w:rsid w:val="00AC04E7"/>
    <w:rsid w:val="00AC0E55"/>
    <w:rsid w:val="00AC2294"/>
    <w:rsid w:val="00AC3B86"/>
    <w:rsid w:val="00AC6931"/>
    <w:rsid w:val="00AC6D06"/>
    <w:rsid w:val="00AC6E2B"/>
    <w:rsid w:val="00AC7165"/>
    <w:rsid w:val="00AD069D"/>
    <w:rsid w:val="00AD0CAA"/>
    <w:rsid w:val="00AD1E3D"/>
    <w:rsid w:val="00AD2117"/>
    <w:rsid w:val="00AD4D61"/>
    <w:rsid w:val="00AD5EE0"/>
    <w:rsid w:val="00AD722F"/>
    <w:rsid w:val="00AD7AFE"/>
    <w:rsid w:val="00AE003C"/>
    <w:rsid w:val="00AE0966"/>
    <w:rsid w:val="00AE4175"/>
    <w:rsid w:val="00AE4D15"/>
    <w:rsid w:val="00AE778D"/>
    <w:rsid w:val="00AF09E0"/>
    <w:rsid w:val="00AF0B4A"/>
    <w:rsid w:val="00AF1121"/>
    <w:rsid w:val="00AF1325"/>
    <w:rsid w:val="00AF3649"/>
    <w:rsid w:val="00AF4022"/>
    <w:rsid w:val="00AF4643"/>
    <w:rsid w:val="00AF4E4C"/>
    <w:rsid w:val="00AF5F48"/>
    <w:rsid w:val="00AF71EE"/>
    <w:rsid w:val="00B0099E"/>
    <w:rsid w:val="00B02D9B"/>
    <w:rsid w:val="00B032A6"/>
    <w:rsid w:val="00B04C5B"/>
    <w:rsid w:val="00B06796"/>
    <w:rsid w:val="00B06C29"/>
    <w:rsid w:val="00B07453"/>
    <w:rsid w:val="00B07643"/>
    <w:rsid w:val="00B1183A"/>
    <w:rsid w:val="00B124E5"/>
    <w:rsid w:val="00B139A3"/>
    <w:rsid w:val="00B155A0"/>
    <w:rsid w:val="00B15AE6"/>
    <w:rsid w:val="00B17826"/>
    <w:rsid w:val="00B20379"/>
    <w:rsid w:val="00B21193"/>
    <w:rsid w:val="00B224EE"/>
    <w:rsid w:val="00B22601"/>
    <w:rsid w:val="00B231F0"/>
    <w:rsid w:val="00B23975"/>
    <w:rsid w:val="00B23C4D"/>
    <w:rsid w:val="00B24D2C"/>
    <w:rsid w:val="00B2597F"/>
    <w:rsid w:val="00B260E6"/>
    <w:rsid w:val="00B262E8"/>
    <w:rsid w:val="00B263BE"/>
    <w:rsid w:val="00B27116"/>
    <w:rsid w:val="00B27406"/>
    <w:rsid w:val="00B3145C"/>
    <w:rsid w:val="00B3416C"/>
    <w:rsid w:val="00B348AB"/>
    <w:rsid w:val="00B3499B"/>
    <w:rsid w:val="00B40CD3"/>
    <w:rsid w:val="00B416FE"/>
    <w:rsid w:val="00B417D4"/>
    <w:rsid w:val="00B4246C"/>
    <w:rsid w:val="00B42A07"/>
    <w:rsid w:val="00B42A7B"/>
    <w:rsid w:val="00B42F62"/>
    <w:rsid w:val="00B43BB6"/>
    <w:rsid w:val="00B4484A"/>
    <w:rsid w:val="00B459E9"/>
    <w:rsid w:val="00B45CA0"/>
    <w:rsid w:val="00B46DEC"/>
    <w:rsid w:val="00B50142"/>
    <w:rsid w:val="00B50726"/>
    <w:rsid w:val="00B508A7"/>
    <w:rsid w:val="00B5261D"/>
    <w:rsid w:val="00B52B5F"/>
    <w:rsid w:val="00B52B64"/>
    <w:rsid w:val="00B5315D"/>
    <w:rsid w:val="00B539D4"/>
    <w:rsid w:val="00B548EC"/>
    <w:rsid w:val="00B555FE"/>
    <w:rsid w:val="00B56FD0"/>
    <w:rsid w:val="00B61A7D"/>
    <w:rsid w:val="00B624D7"/>
    <w:rsid w:val="00B63289"/>
    <w:rsid w:val="00B639FB"/>
    <w:rsid w:val="00B646DE"/>
    <w:rsid w:val="00B65589"/>
    <w:rsid w:val="00B65A51"/>
    <w:rsid w:val="00B65C54"/>
    <w:rsid w:val="00B70BC5"/>
    <w:rsid w:val="00B73EE4"/>
    <w:rsid w:val="00B746DE"/>
    <w:rsid w:val="00B77F49"/>
    <w:rsid w:val="00B77F57"/>
    <w:rsid w:val="00B80A3F"/>
    <w:rsid w:val="00B8103A"/>
    <w:rsid w:val="00B812E3"/>
    <w:rsid w:val="00B81ADA"/>
    <w:rsid w:val="00B82F60"/>
    <w:rsid w:val="00B83A02"/>
    <w:rsid w:val="00B85436"/>
    <w:rsid w:val="00B90E99"/>
    <w:rsid w:val="00B91052"/>
    <w:rsid w:val="00B92B43"/>
    <w:rsid w:val="00B941E0"/>
    <w:rsid w:val="00B94C10"/>
    <w:rsid w:val="00B94E6C"/>
    <w:rsid w:val="00BA0210"/>
    <w:rsid w:val="00BA05AE"/>
    <w:rsid w:val="00BA324D"/>
    <w:rsid w:val="00BA468D"/>
    <w:rsid w:val="00BA57F3"/>
    <w:rsid w:val="00BA643C"/>
    <w:rsid w:val="00BA7EBA"/>
    <w:rsid w:val="00BB06EB"/>
    <w:rsid w:val="00BB0B5B"/>
    <w:rsid w:val="00BB24FE"/>
    <w:rsid w:val="00BB2B8D"/>
    <w:rsid w:val="00BB39A9"/>
    <w:rsid w:val="00BB3A7F"/>
    <w:rsid w:val="00BB4887"/>
    <w:rsid w:val="00BB4921"/>
    <w:rsid w:val="00BB6F34"/>
    <w:rsid w:val="00BC369F"/>
    <w:rsid w:val="00BC5BCA"/>
    <w:rsid w:val="00BC5E1F"/>
    <w:rsid w:val="00BC6BF3"/>
    <w:rsid w:val="00BC781B"/>
    <w:rsid w:val="00BC7A37"/>
    <w:rsid w:val="00BD2F80"/>
    <w:rsid w:val="00BD3155"/>
    <w:rsid w:val="00BD3445"/>
    <w:rsid w:val="00BD3679"/>
    <w:rsid w:val="00BD396C"/>
    <w:rsid w:val="00BD48DA"/>
    <w:rsid w:val="00BD4DF6"/>
    <w:rsid w:val="00BD58D9"/>
    <w:rsid w:val="00BD5941"/>
    <w:rsid w:val="00BD5D86"/>
    <w:rsid w:val="00BD5FFB"/>
    <w:rsid w:val="00BD70FA"/>
    <w:rsid w:val="00BE0E4A"/>
    <w:rsid w:val="00BE1330"/>
    <w:rsid w:val="00BE157A"/>
    <w:rsid w:val="00BE1A2D"/>
    <w:rsid w:val="00BE356A"/>
    <w:rsid w:val="00BE47AD"/>
    <w:rsid w:val="00BE5428"/>
    <w:rsid w:val="00BE6B50"/>
    <w:rsid w:val="00BE6E5B"/>
    <w:rsid w:val="00BF0218"/>
    <w:rsid w:val="00BF0AE4"/>
    <w:rsid w:val="00BF15D3"/>
    <w:rsid w:val="00BF1C81"/>
    <w:rsid w:val="00BF1FE4"/>
    <w:rsid w:val="00BF29F8"/>
    <w:rsid w:val="00BF352C"/>
    <w:rsid w:val="00BF3696"/>
    <w:rsid w:val="00BF4C08"/>
    <w:rsid w:val="00BF563E"/>
    <w:rsid w:val="00BF5647"/>
    <w:rsid w:val="00BF59DE"/>
    <w:rsid w:val="00BF5A56"/>
    <w:rsid w:val="00BF5A99"/>
    <w:rsid w:val="00C0308E"/>
    <w:rsid w:val="00C03CAB"/>
    <w:rsid w:val="00C04207"/>
    <w:rsid w:val="00C05737"/>
    <w:rsid w:val="00C0608C"/>
    <w:rsid w:val="00C060A3"/>
    <w:rsid w:val="00C0617B"/>
    <w:rsid w:val="00C06966"/>
    <w:rsid w:val="00C07A59"/>
    <w:rsid w:val="00C11A82"/>
    <w:rsid w:val="00C11DB3"/>
    <w:rsid w:val="00C123FC"/>
    <w:rsid w:val="00C13259"/>
    <w:rsid w:val="00C138E1"/>
    <w:rsid w:val="00C146F6"/>
    <w:rsid w:val="00C14CC6"/>
    <w:rsid w:val="00C153E1"/>
    <w:rsid w:val="00C1541A"/>
    <w:rsid w:val="00C17063"/>
    <w:rsid w:val="00C17191"/>
    <w:rsid w:val="00C179CB"/>
    <w:rsid w:val="00C22812"/>
    <w:rsid w:val="00C22C2A"/>
    <w:rsid w:val="00C23089"/>
    <w:rsid w:val="00C23ABC"/>
    <w:rsid w:val="00C24E11"/>
    <w:rsid w:val="00C25C70"/>
    <w:rsid w:val="00C25CA4"/>
    <w:rsid w:val="00C266E3"/>
    <w:rsid w:val="00C275BB"/>
    <w:rsid w:val="00C27B67"/>
    <w:rsid w:val="00C3147E"/>
    <w:rsid w:val="00C31C09"/>
    <w:rsid w:val="00C348D1"/>
    <w:rsid w:val="00C351D9"/>
    <w:rsid w:val="00C363D5"/>
    <w:rsid w:val="00C374E3"/>
    <w:rsid w:val="00C37C9C"/>
    <w:rsid w:val="00C405A1"/>
    <w:rsid w:val="00C40F04"/>
    <w:rsid w:val="00C40F05"/>
    <w:rsid w:val="00C42397"/>
    <w:rsid w:val="00C42B18"/>
    <w:rsid w:val="00C4311A"/>
    <w:rsid w:val="00C43140"/>
    <w:rsid w:val="00C450BA"/>
    <w:rsid w:val="00C45777"/>
    <w:rsid w:val="00C45E18"/>
    <w:rsid w:val="00C45F8A"/>
    <w:rsid w:val="00C462F1"/>
    <w:rsid w:val="00C4710E"/>
    <w:rsid w:val="00C50728"/>
    <w:rsid w:val="00C50A10"/>
    <w:rsid w:val="00C5101F"/>
    <w:rsid w:val="00C512A6"/>
    <w:rsid w:val="00C51639"/>
    <w:rsid w:val="00C5192C"/>
    <w:rsid w:val="00C51F10"/>
    <w:rsid w:val="00C5335A"/>
    <w:rsid w:val="00C53516"/>
    <w:rsid w:val="00C54669"/>
    <w:rsid w:val="00C55734"/>
    <w:rsid w:val="00C55C2C"/>
    <w:rsid w:val="00C564A4"/>
    <w:rsid w:val="00C6026C"/>
    <w:rsid w:val="00C611DD"/>
    <w:rsid w:val="00C62843"/>
    <w:rsid w:val="00C62E9A"/>
    <w:rsid w:val="00C63535"/>
    <w:rsid w:val="00C641F5"/>
    <w:rsid w:val="00C64657"/>
    <w:rsid w:val="00C6476B"/>
    <w:rsid w:val="00C65274"/>
    <w:rsid w:val="00C65C11"/>
    <w:rsid w:val="00C664D5"/>
    <w:rsid w:val="00C66B77"/>
    <w:rsid w:val="00C675AE"/>
    <w:rsid w:val="00C67A3C"/>
    <w:rsid w:val="00C712BC"/>
    <w:rsid w:val="00C71C65"/>
    <w:rsid w:val="00C74262"/>
    <w:rsid w:val="00C7493D"/>
    <w:rsid w:val="00C74EE5"/>
    <w:rsid w:val="00C75990"/>
    <w:rsid w:val="00C75C16"/>
    <w:rsid w:val="00C76BD9"/>
    <w:rsid w:val="00C77B35"/>
    <w:rsid w:val="00C80424"/>
    <w:rsid w:val="00C80945"/>
    <w:rsid w:val="00C819D2"/>
    <w:rsid w:val="00C8273D"/>
    <w:rsid w:val="00C83452"/>
    <w:rsid w:val="00C84248"/>
    <w:rsid w:val="00C85A4A"/>
    <w:rsid w:val="00C85CC6"/>
    <w:rsid w:val="00C86AB8"/>
    <w:rsid w:val="00C91910"/>
    <w:rsid w:val="00C91D7B"/>
    <w:rsid w:val="00C9269E"/>
    <w:rsid w:val="00C92E66"/>
    <w:rsid w:val="00C9305F"/>
    <w:rsid w:val="00C93509"/>
    <w:rsid w:val="00C93CA7"/>
    <w:rsid w:val="00C94B1D"/>
    <w:rsid w:val="00C94E13"/>
    <w:rsid w:val="00CA1CC0"/>
    <w:rsid w:val="00CA1D07"/>
    <w:rsid w:val="00CA2913"/>
    <w:rsid w:val="00CA2E9F"/>
    <w:rsid w:val="00CA3A7A"/>
    <w:rsid w:val="00CA49AA"/>
    <w:rsid w:val="00CA4B45"/>
    <w:rsid w:val="00CA4BEC"/>
    <w:rsid w:val="00CA5AC1"/>
    <w:rsid w:val="00CA66AD"/>
    <w:rsid w:val="00CA7FC8"/>
    <w:rsid w:val="00CB0D14"/>
    <w:rsid w:val="00CB1A43"/>
    <w:rsid w:val="00CB2960"/>
    <w:rsid w:val="00CB3007"/>
    <w:rsid w:val="00CB530C"/>
    <w:rsid w:val="00CB7786"/>
    <w:rsid w:val="00CC09C4"/>
    <w:rsid w:val="00CC0F11"/>
    <w:rsid w:val="00CC11CF"/>
    <w:rsid w:val="00CC1679"/>
    <w:rsid w:val="00CC1FD3"/>
    <w:rsid w:val="00CC36EB"/>
    <w:rsid w:val="00CC4E9F"/>
    <w:rsid w:val="00CC53A2"/>
    <w:rsid w:val="00CC61E6"/>
    <w:rsid w:val="00CC62C1"/>
    <w:rsid w:val="00CC73CB"/>
    <w:rsid w:val="00CD0909"/>
    <w:rsid w:val="00CD117D"/>
    <w:rsid w:val="00CD27EB"/>
    <w:rsid w:val="00CD40D3"/>
    <w:rsid w:val="00CD4421"/>
    <w:rsid w:val="00CD48BB"/>
    <w:rsid w:val="00CD63DC"/>
    <w:rsid w:val="00CD6FCB"/>
    <w:rsid w:val="00CD754A"/>
    <w:rsid w:val="00CE023A"/>
    <w:rsid w:val="00CE025E"/>
    <w:rsid w:val="00CE1117"/>
    <w:rsid w:val="00CE113C"/>
    <w:rsid w:val="00CE19E7"/>
    <w:rsid w:val="00CE3C64"/>
    <w:rsid w:val="00CE3C83"/>
    <w:rsid w:val="00CE43CD"/>
    <w:rsid w:val="00CE47A8"/>
    <w:rsid w:val="00CE5204"/>
    <w:rsid w:val="00CE520D"/>
    <w:rsid w:val="00CE661F"/>
    <w:rsid w:val="00CE6BFD"/>
    <w:rsid w:val="00CE71E1"/>
    <w:rsid w:val="00CF01CF"/>
    <w:rsid w:val="00CF0440"/>
    <w:rsid w:val="00CF0D10"/>
    <w:rsid w:val="00CF382C"/>
    <w:rsid w:val="00CF4E04"/>
    <w:rsid w:val="00CF5DDD"/>
    <w:rsid w:val="00CF75FC"/>
    <w:rsid w:val="00CF7B3E"/>
    <w:rsid w:val="00D00010"/>
    <w:rsid w:val="00D00F19"/>
    <w:rsid w:val="00D01ABE"/>
    <w:rsid w:val="00D022A5"/>
    <w:rsid w:val="00D028EF"/>
    <w:rsid w:val="00D02BF1"/>
    <w:rsid w:val="00D071A8"/>
    <w:rsid w:val="00D07A39"/>
    <w:rsid w:val="00D07D62"/>
    <w:rsid w:val="00D10317"/>
    <w:rsid w:val="00D13185"/>
    <w:rsid w:val="00D145B4"/>
    <w:rsid w:val="00D14CFC"/>
    <w:rsid w:val="00D1500F"/>
    <w:rsid w:val="00D155F8"/>
    <w:rsid w:val="00D16E97"/>
    <w:rsid w:val="00D17406"/>
    <w:rsid w:val="00D174EE"/>
    <w:rsid w:val="00D17715"/>
    <w:rsid w:val="00D2009D"/>
    <w:rsid w:val="00D20C37"/>
    <w:rsid w:val="00D20DDE"/>
    <w:rsid w:val="00D21F76"/>
    <w:rsid w:val="00D2220C"/>
    <w:rsid w:val="00D22763"/>
    <w:rsid w:val="00D30EA3"/>
    <w:rsid w:val="00D32D03"/>
    <w:rsid w:val="00D33663"/>
    <w:rsid w:val="00D3510F"/>
    <w:rsid w:val="00D36330"/>
    <w:rsid w:val="00D36362"/>
    <w:rsid w:val="00D36A03"/>
    <w:rsid w:val="00D4105D"/>
    <w:rsid w:val="00D410C1"/>
    <w:rsid w:val="00D414DD"/>
    <w:rsid w:val="00D427BA"/>
    <w:rsid w:val="00D42C02"/>
    <w:rsid w:val="00D42DF7"/>
    <w:rsid w:val="00D43EBE"/>
    <w:rsid w:val="00D44747"/>
    <w:rsid w:val="00D44BD0"/>
    <w:rsid w:val="00D46407"/>
    <w:rsid w:val="00D465A0"/>
    <w:rsid w:val="00D46C13"/>
    <w:rsid w:val="00D47B30"/>
    <w:rsid w:val="00D506A9"/>
    <w:rsid w:val="00D50CFF"/>
    <w:rsid w:val="00D50D6F"/>
    <w:rsid w:val="00D511A9"/>
    <w:rsid w:val="00D522DC"/>
    <w:rsid w:val="00D528AB"/>
    <w:rsid w:val="00D532ED"/>
    <w:rsid w:val="00D562B5"/>
    <w:rsid w:val="00D626EB"/>
    <w:rsid w:val="00D63031"/>
    <w:rsid w:val="00D64B93"/>
    <w:rsid w:val="00D64C3F"/>
    <w:rsid w:val="00D659A1"/>
    <w:rsid w:val="00D65D15"/>
    <w:rsid w:val="00D65FA1"/>
    <w:rsid w:val="00D6659A"/>
    <w:rsid w:val="00D66829"/>
    <w:rsid w:val="00D674CD"/>
    <w:rsid w:val="00D7029B"/>
    <w:rsid w:val="00D70722"/>
    <w:rsid w:val="00D70B2E"/>
    <w:rsid w:val="00D70EB1"/>
    <w:rsid w:val="00D7213A"/>
    <w:rsid w:val="00D7264E"/>
    <w:rsid w:val="00D75E0F"/>
    <w:rsid w:val="00D75E86"/>
    <w:rsid w:val="00D76F3C"/>
    <w:rsid w:val="00D80FCD"/>
    <w:rsid w:val="00D81BDC"/>
    <w:rsid w:val="00D828FC"/>
    <w:rsid w:val="00D829EC"/>
    <w:rsid w:val="00D83B17"/>
    <w:rsid w:val="00D84C99"/>
    <w:rsid w:val="00D86748"/>
    <w:rsid w:val="00D90AFC"/>
    <w:rsid w:val="00D90CD1"/>
    <w:rsid w:val="00D9149E"/>
    <w:rsid w:val="00D95495"/>
    <w:rsid w:val="00D9573D"/>
    <w:rsid w:val="00DA1CFC"/>
    <w:rsid w:val="00DA2FA0"/>
    <w:rsid w:val="00DA41B9"/>
    <w:rsid w:val="00DA4A28"/>
    <w:rsid w:val="00DA55CC"/>
    <w:rsid w:val="00DA5876"/>
    <w:rsid w:val="00DA671E"/>
    <w:rsid w:val="00DB1E86"/>
    <w:rsid w:val="00DB29C3"/>
    <w:rsid w:val="00DB3EBB"/>
    <w:rsid w:val="00DB68A0"/>
    <w:rsid w:val="00DB749D"/>
    <w:rsid w:val="00DB7647"/>
    <w:rsid w:val="00DB7C6F"/>
    <w:rsid w:val="00DC0A30"/>
    <w:rsid w:val="00DC0D2E"/>
    <w:rsid w:val="00DC1438"/>
    <w:rsid w:val="00DC1BA7"/>
    <w:rsid w:val="00DC3399"/>
    <w:rsid w:val="00DC35C4"/>
    <w:rsid w:val="00DC3AEF"/>
    <w:rsid w:val="00DC4863"/>
    <w:rsid w:val="00DC6A56"/>
    <w:rsid w:val="00DD0F2C"/>
    <w:rsid w:val="00DD0F9B"/>
    <w:rsid w:val="00DD1B24"/>
    <w:rsid w:val="00DD3065"/>
    <w:rsid w:val="00DD494B"/>
    <w:rsid w:val="00DD4FDB"/>
    <w:rsid w:val="00DD5794"/>
    <w:rsid w:val="00DD5D72"/>
    <w:rsid w:val="00DD72E8"/>
    <w:rsid w:val="00DD7FDF"/>
    <w:rsid w:val="00DE11AC"/>
    <w:rsid w:val="00DE2742"/>
    <w:rsid w:val="00DE3BF5"/>
    <w:rsid w:val="00DE469D"/>
    <w:rsid w:val="00DE4F20"/>
    <w:rsid w:val="00DE5253"/>
    <w:rsid w:val="00DE5295"/>
    <w:rsid w:val="00DE7D17"/>
    <w:rsid w:val="00DF19CD"/>
    <w:rsid w:val="00DF232D"/>
    <w:rsid w:val="00DF35B8"/>
    <w:rsid w:val="00DF3E2D"/>
    <w:rsid w:val="00DF4579"/>
    <w:rsid w:val="00DF52CA"/>
    <w:rsid w:val="00DF52E2"/>
    <w:rsid w:val="00DF5398"/>
    <w:rsid w:val="00DF5FAD"/>
    <w:rsid w:val="00E001DA"/>
    <w:rsid w:val="00E01D7E"/>
    <w:rsid w:val="00E02C5E"/>
    <w:rsid w:val="00E032EE"/>
    <w:rsid w:val="00E03C5F"/>
    <w:rsid w:val="00E03CDC"/>
    <w:rsid w:val="00E047A7"/>
    <w:rsid w:val="00E04868"/>
    <w:rsid w:val="00E05FC3"/>
    <w:rsid w:val="00E06A67"/>
    <w:rsid w:val="00E0704E"/>
    <w:rsid w:val="00E10545"/>
    <w:rsid w:val="00E11412"/>
    <w:rsid w:val="00E12F56"/>
    <w:rsid w:val="00E14540"/>
    <w:rsid w:val="00E1463B"/>
    <w:rsid w:val="00E14BA5"/>
    <w:rsid w:val="00E157B3"/>
    <w:rsid w:val="00E15AEA"/>
    <w:rsid w:val="00E165D6"/>
    <w:rsid w:val="00E1728B"/>
    <w:rsid w:val="00E17C11"/>
    <w:rsid w:val="00E209AE"/>
    <w:rsid w:val="00E215DB"/>
    <w:rsid w:val="00E259D6"/>
    <w:rsid w:val="00E25B33"/>
    <w:rsid w:val="00E261B2"/>
    <w:rsid w:val="00E263E4"/>
    <w:rsid w:val="00E27153"/>
    <w:rsid w:val="00E27415"/>
    <w:rsid w:val="00E3157C"/>
    <w:rsid w:val="00E31A19"/>
    <w:rsid w:val="00E32F62"/>
    <w:rsid w:val="00E33E0D"/>
    <w:rsid w:val="00E3491E"/>
    <w:rsid w:val="00E350FE"/>
    <w:rsid w:val="00E3554D"/>
    <w:rsid w:val="00E361D7"/>
    <w:rsid w:val="00E363C5"/>
    <w:rsid w:val="00E36D0C"/>
    <w:rsid w:val="00E4023F"/>
    <w:rsid w:val="00E43A20"/>
    <w:rsid w:val="00E43D0C"/>
    <w:rsid w:val="00E445B3"/>
    <w:rsid w:val="00E448C3"/>
    <w:rsid w:val="00E46662"/>
    <w:rsid w:val="00E50278"/>
    <w:rsid w:val="00E50960"/>
    <w:rsid w:val="00E51D27"/>
    <w:rsid w:val="00E51D52"/>
    <w:rsid w:val="00E53058"/>
    <w:rsid w:val="00E547C7"/>
    <w:rsid w:val="00E549A1"/>
    <w:rsid w:val="00E5531A"/>
    <w:rsid w:val="00E55A8A"/>
    <w:rsid w:val="00E579C4"/>
    <w:rsid w:val="00E57C1F"/>
    <w:rsid w:val="00E602BC"/>
    <w:rsid w:val="00E60F27"/>
    <w:rsid w:val="00E61476"/>
    <w:rsid w:val="00E625B4"/>
    <w:rsid w:val="00E627AF"/>
    <w:rsid w:val="00E6321D"/>
    <w:rsid w:val="00E63566"/>
    <w:rsid w:val="00E63D92"/>
    <w:rsid w:val="00E64C4E"/>
    <w:rsid w:val="00E652EB"/>
    <w:rsid w:val="00E66965"/>
    <w:rsid w:val="00E67D14"/>
    <w:rsid w:val="00E67F0A"/>
    <w:rsid w:val="00E708A0"/>
    <w:rsid w:val="00E71BCB"/>
    <w:rsid w:val="00E71E2D"/>
    <w:rsid w:val="00E71E99"/>
    <w:rsid w:val="00E724AE"/>
    <w:rsid w:val="00E72926"/>
    <w:rsid w:val="00E73BF7"/>
    <w:rsid w:val="00E7545E"/>
    <w:rsid w:val="00E7546A"/>
    <w:rsid w:val="00E81316"/>
    <w:rsid w:val="00E8251C"/>
    <w:rsid w:val="00E832E9"/>
    <w:rsid w:val="00E85053"/>
    <w:rsid w:val="00E869AC"/>
    <w:rsid w:val="00E86AEF"/>
    <w:rsid w:val="00E86B91"/>
    <w:rsid w:val="00E87DBF"/>
    <w:rsid w:val="00E90EBC"/>
    <w:rsid w:val="00E953E5"/>
    <w:rsid w:val="00E95A3D"/>
    <w:rsid w:val="00E95FE1"/>
    <w:rsid w:val="00E97315"/>
    <w:rsid w:val="00E978E6"/>
    <w:rsid w:val="00EA0C1A"/>
    <w:rsid w:val="00EA131A"/>
    <w:rsid w:val="00EA1580"/>
    <w:rsid w:val="00EA1693"/>
    <w:rsid w:val="00EA1A28"/>
    <w:rsid w:val="00EA2F08"/>
    <w:rsid w:val="00EA318C"/>
    <w:rsid w:val="00EB0878"/>
    <w:rsid w:val="00EB3096"/>
    <w:rsid w:val="00EB562B"/>
    <w:rsid w:val="00EB563A"/>
    <w:rsid w:val="00EB7540"/>
    <w:rsid w:val="00EC0587"/>
    <w:rsid w:val="00EC2131"/>
    <w:rsid w:val="00EC2300"/>
    <w:rsid w:val="00EC26B9"/>
    <w:rsid w:val="00EC2C39"/>
    <w:rsid w:val="00EC2F64"/>
    <w:rsid w:val="00EC39F9"/>
    <w:rsid w:val="00EC40E8"/>
    <w:rsid w:val="00EC520B"/>
    <w:rsid w:val="00EC68D9"/>
    <w:rsid w:val="00ED3ACD"/>
    <w:rsid w:val="00ED53C8"/>
    <w:rsid w:val="00ED584D"/>
    <w:rsid w:val="00EE0F83"/>
    <w:rsid w:val="00EE14AB"/>
    <w:rsid w:val="00EE1979"/>
    <w:rsid w:val="00EE2355"/>
    <w:rsid w:val="00EE2798"/>
    <w:rsid w:val="00EE512E"/>
    <w:rsid w:val="00EE5AFD"/>
    <w:rsid w:val="00EE6730"/>
    <w:rsid w:val="00EE6CD8"/>
    <w:rsid w:val="00EE790C"/>
    <w:rsid w:val="00EF0530"/>
    <w:rsid w:val="00EF1388"/>
    <w:rsid w:val="00EF20F0"/>
    <w:rsid w:val="00EF3ACB"/>
    <w:rsid w:val="00EF633C"/>
    <w:rsid w:val="00EF67BC"/>
    <w:rsid w:val="00EF6CAC"/>
    <w:rsid w:val="00EF77C0"/>
    <w:rsid w:val="00EF781D"/>
    <w:rsid w:val="00EF7969"/>
    <w:rsid w:val="00EF7A5A"/>
    <w:rsid w:val="00F027E3"/>
    <w:rsid w:val="00F04EA0"/>
    <w:rsid w:val="00F05AB6"/>
    <w:rsid w:val="00F05AF0"/>
    <w:rsid w:val="00F06143"/>
    <w:rsid w:val="00F0666C"/>
    <w:rsid w:val="00F06B28"/>
    <w:rsid w:val="00F0790E"/>
    <w:rsid w:val="00F07ADB"/>
    <w:rsid w:val="00F10A8A"/>
    <w:rsid w:val="00F11A26"/>
    <w:rsid w:val="00F12E54"/>
    <w:rsid w:val="00F13FF1"/>
    <w:rsid w:val="00F146EF"/>
    <w:rsid w:val="00F14E57"/>
    <w:rsid w:val="00F151BB"/>
    <w:rsid w:val="00F156A8"/>
    <w:rsid w:val="00F172B9"/>
    <w:rsid w:val="00F214D6"/>
    <w:rsid w:val="00F21832"/>
    <w:rsid w:val="00F23689"/>
    <w:rsid w:val="00F24243"/>
    <w:rsid w:val="00F24BA9"/>
    <w:rsid w:val="00F254AC"/>
    <w:rsid w:val="00F26613"/>
    <w:rsid w:val="00F26C7C"/>
    <w:rsid w:val="00F27BBC"/>
    <w:rsid w:val="00F334AA"/>
    <w:rsid w:val="00F33FB5"/>
    <w:rsid w:val="00F35D2B"/>
    <w:rsid w:val="00F37934"/>
    <w:rsid w:val="00F40C1C"/>
    <w:rsid w:val="00F41FB8"/>
    <w:rsid w:val="00F43AC9"/>
    <w:rsid w:val="00F4454B"/>
    <w:rsid w:val="00F4522E"/>
    <w:rsid w:val="00F45E68"/>
    <w:rsid w:val="00F46427"/>
    <w:rsid w:val="00F46BE8"/>
    <w:rsid w:val="00F50181"/>
    <w:rsid w:val="00F50199"/>
    <w:rsid w:val="00F50280"/>
    <w:rsid w:val="00F52D89"/>
    <w:rsid w:val="00F52FC3"/>
    <w:rsid w:val="00F531CA"/>
    <w:rsid w:val="00F533E2"/>
    <w:rsid w:val="00F53887"/>
    <w:rsid w:val="00F54062"/>
    <w:rsid w:val="00F558F9"/>
    <w:rsid w:val="00F563F6"/>
    <w:rsid w:val="00F57845"/>
    <w:rsid w:val="00F60777"/>
    <w:rsid w:val="00F60974"/>
    <w:rsid w:val="00F60D1B"/>
    <w:rsid w:val="00F60DAA"/>
    <w:rsid w:val="00F61AB4"/>
    <w:rsid w:val="00F63371"/>
    <w:rsid w:val="00F63B61"/>
    <w:rsid w:val="00F6403B"/>
    <w:rsid w:val="00F6526E"/>
    <w:rsid w:val="00F74B00"/>
    <w:rsid w:val="00F7728B"/>
    <w:rsid w:val="00F77BBF"/>
    <w:rsid w:val="00F8246D"/>
    <w:rsid w:val="00F834C2"/>
    <w:rsid w:val="00F835CD"/>
    <w:rsid w:val="00F83E87"/>
    <w:rsid w:val="00F848BF"/>
    <w:rsid w:val="00F8494C"/>
    <w:rsid w:val="00F90433"/>
    <w:rsid w:val="00F9098D"/>
    <w:rsid w:val="00F91893"/>
    <w:rsid w:val="00F9717E"/>
    <w:rsid w:val="00F9743D"/>
    <w:rsid w:val="00FA0065"/>
    <w:rsid w:val="00FA0A28"/>
    <w:rsid w:val="00FA26EF"/>
    <w:rsid w:val="00FA2891"/>
    <w:rsid w:val="00FA3245"/>
    <w:rsid w:val="00FA3684"/>
    <w:rsid w:val="00FA41E8"/>
    <w:rsid w:val="00FA4326"/>
    <w:rsid w:val="00FA47E3"/>
    <w:rsid w:val="00FA4882"/>
    <w:rsid w:val="00FA4979"/>
    <w:rsid w:val="00FA52FD"/>
    <w:rsid w:val="00FA627D"/>
    <w:rsid w:val="00FA7814"/>
    <w:rsid w:val="00FA797B"/>
    <w:rsid w:val="00FB02BD"/>
    <w:rsid w:val="00FB12DB"/>
    <w:rsid w:val="00FB3859"/>
    <w:rsid w:val="00FB5A58"/>
    <w:rsid w:val="00FB6DAD"/>
    <w:rsid w:val="00FB7FFD"/>
    <w:rsid w:val="00FC0195"/>
    <w:rsid w:val="00FC30C9"/>
    <w:rsid w:val="00FC386A"/>
    <w:rsid w:val="00FC5B25"/>
    <w:rsid w:val="00FC6762"/>
    <w:rsid w:val="00FC7598"/>
    <w:rsid w:val="00FC77F9"/>
    <w:rsid w:val="00FC794F"/>
    <w:rsid w:val="00FD304E"/>
    <w:rsid w:val="00FD4AE0"/>
    <w:rsid w:val="00FD4D2B"/>
    <w:rsid w:val="00FD4FED"/>
    <w:rsid w:val="00FD6379"/>
    <w:rsid w:val="00FD642D"/>
    <w:rsid w:val="00FE056C"/>
    <w:rsid w:val="00FE06F0"/>
    <w:rsid w:val="00FE0A25"/>
    <w:rsid w:val="00FE1EC4"/>
    <w:rsid w:val="00FE2C56"/>
    <w:rsid w:val="00FE4876"/>
    <w:rsid w:val="00FE5448"/>
    <w:rsid w:val="00FE5E56"/>
    <w:rsid w:val="00FE60CE"/>
    <w:rsid w:val="00FE69C1"/>
    <w:rsid w:val="00FE6ECB"/>
    <w:rsid w:val="00FF07BF"/>
    <w:rsid w:val="00FF3C71"/>
    <w:rsid w:val="00FF42EE"/>
    <w:rsid w:val="00FF4412"/>
    <w:rsid w:val="00FF464A"/>
    <w:rsid w:val="00FF4D94"/>
    <w:rsid w:val="00FF5C8D"/>
    <w:rsid w:val="00FF6FF0"/>
    <w:rsid w:val="00FF74B4"/>
    <w:rsid w:val="00FF78CF"/>
    <w:rsid w:val="00FF7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194A7E-A777-4CE4-9B98-AB209D844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5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5CC"/>
  </w:style>
  <w:style w:type="paragraph" w:styleId="Footer">
    <w:name w:val="footer"/>
    <w:basedOn w:val="Normal"/>
    <w:link w:val="FooterChar"/>
    <w:uiPriority w:val="99"/>
    <w:unhideWhenUsed/>
    <w:rsid w:val="00DA55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</dc:creator>
  <cp:keywords/>
  <dc:description/>
  <cp:lastModifiedBy>Hp</cp:lastModifiedBy>
  <cp:revision>2</cp:revision>
  <dcterms:created xsi:type="dcterms:W3CDTF">2018-03-27T07:15:00Z</dcterms:created>
  <dcterms:modified xsi:type="dcterms:W3CDTF">2018-03-27T07:15:00Z</dcterms:modified>
</cp:coreProperties>
</file>